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A05EE" w14:textId="29927B2B" w:rsidR="009458E9" w:rsidRPr="005E679F" w:rsidRDefault="009458E9" w:rsidP="00C76220">
      <w:pPr>
        <w:rPr>
          <w:rFonts w:cstheme="minorHAnsi"/>
          <w:b/>
          <w:bCs/>
          <w:sz w:val="24"/>
          <w:szCs w:val="24"/>
        </w:rPr>
      </w:pPr>
      <w:r w:rsidRPr="005E679F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1B51EEA" wp14:editId="006095E0">
            <wp:simplePos x="0" y="0"/>
            <wp:positionH relativeFrom="margin">
              <wp:align>right</wp:align>
            </wp:positionH>
            <wp:positionV relativeFrom="paragraph">
              <wp:posOffset>31</wp:posOffset>
            </wp:positionV>
            <wp:extent cx="732790" cy="840740"/>
            <wp:effectExtent l="0" t="0" r="0" b="0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279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11A" w:rsidRPr="005E679F">
        <w:rPr>
          <w:rFonts w:cstheme="minorHAnsi"/>
          <w:b/>
          <w:bCs/>
          <w:sz w:val="24"/>
          <w:szCs w:val="24"/>
        </w:rPr>
        <w:t xml:space="preserve">Effective use of </w:t>
      </w:r>
      <w:r w:rsidR="00033411" w:rsidRPr="005E679F">
        <w:rPr>
          <w:rFonts w:cstheme="minorHAnsi"/>
          <w:b/>
          <w:bCs/>
          <w:sz w:val="24"/>
          <w:szCs w:val="24"/>
        </w:rPr>
        <w:t xml:space="preserve">generative </w:t>
      </w:r>
      <w:r w:rsidR="0088111A" w:rsidRPr="005E679F">
        <w:rPr>
          <w:rFonts w:cstheme="minorHAnsi"/>
          <w:b/>
          <w:bCs/>
          <w:sz w:val="24"/>
          <w:szCs w:val="24"/>
        </w:rPr>
        <w:t>artificial intelligence</w:t>
      </w:r>
    </w:p>
    <w:p w14:paraId="6D439F43" w14:textId="228BAECD" w:rsidR="0031386F" w:rsidRDefault="005E679F" w:rsidP="0088111A">
      <w:pPr>
        <w:rPr>
          <w:sz w:val="24"/>
          <w:szCs w:val="24"/>
        </w:rPr>
      </w:pPr>
      <w:r w:rsidRPr="006C278B">
        <w:rPr>
          <w:sz w:val="24"/>
          <w:szCs w:val="24"/>
        </w:rPr>
        <w:t>G</w:t>
      </w:r>
      <w:r w:rsidR="00033411" w:rsidRPr="006C278B">
        <w:rPr>
          <w:sz w:val="24"/>
          <w:szCs w:val="24"/>
        </w:rPr>
        <w:t xml:space="preserve">enerative </w:t>
      </w:r>
      <w:r w:rsidR="00812A83">
        <w:rPr>
          <w:sz w:val="24"/>
          <w:szCs w:val="24"/>
        </w:rPr>
        <w:t>artificial intelligence (AI)</w:t>
      </w:r>
      <w:r w:rsidR="00033411" w:rsidRPr="006C278B">
        <w:rPr>
          <w:sz w:val="24"/>
          <w:szCs w:val="24"/>
        </w:rPr>
        <w:t xml:space="preserve">, for example a </w:t>
      </w:r>
      <w:r w:rsidR="006D0471">
        <w:rPr>
          <w:sz w:val="24"/>
          <w:szCs w:val="24"/>
        </w:rPr>
        <w:t>large language model</w:t>
      </w:r>
      <w:r w:rsidR="00033411" w:rsidRPr="006C278B">
        <w:rPr>
          <w:sz w:val="24"/>
          <w:szCs w:val="24"/>
        </w:rPr>
        <w:t xml:space="preserve"> </w:t>
      </w:r>
      <w:r w:rsidR="00A9011C">
        <w:rPr>
          <w:sz w:val="24"/>
          <w:szCs w:val="24"/>
        </w:rPr>
        <w:t>such as</w:t>
      </w:r>
      <w:r w:rsidR="00033411" w:rsidRPr="006C278B">
        <w:rPr>
          <w:sz w:val="24"/>
          <w:szCs w:val="24"/>
        </w:rPr>
        <w:t xml:space="preserve"> ChatGPT</w:t>
      </w:r>
      <w:r w:rsidRPr="006C278B">
        <w:rPr>
          <w:sz w:val="24"/>
          <w:szCs w:val="24"/>
        </w:rPr>
        <w:t>,</w:t>
      </w:r>
      <w:r w:rsidR="00033411" w:rsidRPr="006C278B">
        <w:rPr>
          <w:sz w:val="24"/>
          <w:szCs w:val="24"/>
        </w:rPr>
        <w:t xml:space="preserve"> </w:t>
      </w:r>
      <w:proofErr w:type="gramStart"/>
      <w:r w:rsidR="00812A83">
        <w:rPr>
          <w:sz w:val="24"/>
          <w:szCs w:val="24"/>
        </w:rPr>
        <w:t>is</w:t>
      </w:r>
      <w:r w:rsidR="00722527">
        <w:rPr>
          <w:sz w:val="24"/>
          <w:szCs w:val="24"/>
        </w:rPr>
        <w:t xml:space="preserve"> capable of</w:t>
      </w:r>
      <w:r w:rsidR="00033411" w:rsidRPr="006C278B">
        <w:rPr>
          <w:sz w:val="24"/>
          <w:szCs w:val="24"/>
        </w:rPr>
        <w:t xml:space="preserve"> </w:t>
      </w:r>
      <w:r w:rsidR="00DF6B00">
        <w:rPr>
          <w:sz w:val="24"/>
          <w:szCs w:val="24"/>
        </w:rPr>
        <w:t>responding</w:t>
      </w:r>
      <w:proofErr w:type="gramEnd"/>
      <w:r w:rsidR="00DF6B00">
        <w:rPr>
          <w:sz w:val="24"/>
          <w:szCs w:val="24"/>
        </w:rPr>
        <w:t xml:space="preserve"> to p</w:t>
      </w:r>
      <w:r w:rsidR="00722527">
        <w:rPr>
          <w:sz w:val="24"/>
          <w:szCs w:val="24"/>
        </w:rPr>
        <w:t>rompts</w:t>
      </w:r>
      <w:r w:rsidRPr="006C278B">
        <w:rPr>
          <w:sz w:val="24"/>
          <w:szCs w:val="24"/>
        </w:rPr>
        <w:t xml:space="preserve"> and </w:t>
      </w:r>
      <w:r w:rsidR="00033411" w:rsidRPr="006C278B">
        <w:rPr>
          <w:sz w:val="24"/>
          <w:szCs w:val="24"/>
        </w:rPr>
        <w:t>outpu</w:t>
      </w:r>
      <w:r w:rsidR="00722527">
        <w:rPr>
          <w:sz w:val="24"/>
          <w:szCs w:val="24"/>
        </w:rPr>
        <w:t>t</w:t>
      </w:r>
      <w:r w:rsidR="00033411" w:rsidRPr="006C278B">
        <w:rPr>
          <w:sz w:val="24"/>
          <w:szCs w:val="24"/>
        </w:rPr>
        <w:t>t</w:t>
      </w:r>
      <w:r w:rsidR="00722527">
        <w:rPr>
          <w:sz w:val="24"/>
          <w:szCs w:val="24"/>
        </w:rPr>
        <w:t>ing</w:t>
      </w:r>
      <w:r w:rsidRPr="006C278B">
        <w:rPr>
          <w:sz w:val="24"/>
          <w:szCs w:val="24"/>
        </w:rPr>
        <w:t xml:space="preserve"> text, like</w:t>
      </w:r>
      <w:r w:rsidR="00033411" w:rsidRPr="006C278B">
        <w:rPr>
          <w:sz w:val="24"/>
          <w:szCs w:val="24"/>
        </w:rPr>
        <w:t xml:space="preserve"> a straightforward plan for an assignment. But ChatGPT </w:t>
      </w:r>
      <w:r w:rsidR="006D0471">
        <w:rPr>
          <w:sz w:val="24"/>
          <w:szCs w:val="24"/>
        </w:rPr>
        <w:t>does not have</w:t>
      </w:r>
      <w:r w:rsidR="00033411" w:rsidRPr="006C278B">
        <w:rPr>
          <w:sz w:val="24"/>
          <w:szCs w:val="24"/>
        </w:rPr>
        <w:t xml:space="preserve"> a critical perspective</w:t>
      </w:r>
      <w:r w:rsidR="006D0471">
        <w:rPr>
          <w:sz w:val="24"/>
          <w:szCs w:val="24"/>
        </w:rPr>
        <w:t xml:space="preserve"> on any subject</w:t>
      </w:r>
      <w:r w:rsidR="00033411" w:rsidRPr="006C278B">
        <w:rPr>
          <w:sz w:val="24"/>
          <w:szCs w:val="24"/>
        </w:rPr>
        <w:t xml:space="preserve">; </w:t>
      </w:r>
      <w:r w:rsidR="00C76220" w:rsidRPr="006C278B">
        <w:rPr>
          <w:b/>
          <w:bCs/>
          <w:sz w:val="24"/>
          <w:szCs w:val="24"/>
        </w:rPr>
        <w:t>your critical thinking and writing skills are what we want you to exercise in assignments</w:t>
      </w:r>
      <w:r w:rsidR="00C76220" w:rsidRPr="006C278B">
        <w:rPr>
          <w:sz w:val="24"/>
          <w:szCs w:val="24"/>
        </w:rPr>
        <w:t xml:space="preserve"> and are more powerful </w:t>
      </w:r>
      <w:r w:rsidR="00033411" w:rsidRPr="006C278B">
        <w:rPr>
          <w:sz w:val="24"/>
          <w:szCs w:val="24"/>
        </w:rPr>
        <w:t>t</w:t>
      </w:r>
      <w:r w:rsidR="00C76220" w:rsidRPr="006C278B">
        <w:rPr>
          <w:sz w:val="24"/>
          <w:szCs w:val="24"/>
        </w:rPr>
        <w:t xml:space="preserve">han </w:t>
      </w:r>
      <w:r w:rsidR="00812A83">
        <w:rPr>
          <w:sz w:val="24"/>
          <w:szCs w:val="24"/>
        </w:rPr>
        <w:t>generative AI</w:t>
      </w:r>
      <w:r w:rsidR="00C76220" w:rsidRPr="006C278B">
        <w:rPr>
          <w:sz w:val="24"/>
          <w:szCs w:val="24"/>
        </w:rPr>
        <w:t>.</w:t>
      </w:r>
    </w:p>
    <w:p w14:paraId="7F64BD24" w14:textId="77777777" w:rsidR="006D0471" w:rsidRPr="0031386F" w:rsidRDefault="006D0471" w:rsidP="0088111A">
      <w:pPr>
        <w:rPr>
          <w:sz w:val="24"/>
          <w:szCs w:val="24"/>
        </w:rPr>
      </w:pPr>
    </w:p>
    <w:p w14:paraId="1A64F927" w14:textId="54138483" w:rsidR="00B634D3" w:rsidRPr="00B634D3" w:rsidRDefault="00B634D3" w:rsidP="00B634D3">
      <w:pPr>
        <w:rPr>
          <w:b/>
          <w:bCs/>
          <w:sz w:val="24"/>
          <w:szCs w:val="24"/>
        </w:rPr>
      </w:pPr>
      <w:r w:rsidRPr="005E679F">
        <w:rPr>
          <w:b/>
          <w:bCs/>
          <w:sz w:val="24"/>
          <w:szCs w:val="24"/>
        </w:rPr>
        <w:t>Pros and cons of using</w:t>
      </w:r>
      <w:r w:rsidR="006D0471">
        <w:rPr>
          <w:b/>
          <w:bCs/>
          <w:sz w:val="24"/>
          <w:szCs w:val="24"/>
        </w:rPr>
        <w:t xml:space="preserve"> generative</w:t>
      </w:r>
      <w:r w:rsidRPr="005E679F">
        <w:rPr>
          <w:b/>
          <w:bCs/>
          <w:sz w:val="24"/>
          <w:szCs w:val="24"/>
        </w:rPr>
        <w:t xml:space="preserve"> </w:t>
      </w:r>
      <w:proofErr w:type="gramStart"/>
      <w:r w:rsidRPr="005E679F">
        <w:rPr>
          <w:b/>
          <w:bCs/>
          <w:sz w:val="24"/>
          <w:szCs w:val="24"/>
        </w:rPr>
        <w:t>AI</w:t>
      </w:r>
      <w:proofErr w:type="gramEnd"/>
      <w:r w:rsidRPr="005E679F">
        <w:rPr>
          <w:b/>
          <w:bCs/>
          <w:sz w:val="24"/>
          <w:szCs w:val="24"/>
        </w:rPr>
        <w:t xml:space="preserve"> </w:t>
      </w:r>
    </w:p>
    <w:tbl>
      <w:tblPr>
        <w:tblW w:w="901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5"/>
        <w:gridCol w:w="4495"/>
      </w:tblGrid>
      <w:tr w:rsidR="00B634D3" w:rsidRPr="00B634D3" w14:paraId="1D8EC5C7" w14:textId="77777777" w:rsidTr="006D0471">
        <w:trPr>
          <w:trHeight w:val="464"/>
        </w:trPr>
        <w:tc>
          <w:tcPr>
            <w:tcW w:w="451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65C1BE"/>
            <w:hideMark/>
          </w:tcPr>
          <w:p w14:paraId="2EB70F7B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b/>
                <w:bCs/>
                <w:color w:val="65C1BE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b/>
                <w:bCs/>
                <w:color w:val="3F4952"/>
                <w:sz w:val="24"/>
                <w:szCs w:val="24"/>
                <w:lang w:eastAsia="en-GB"/>
              </w:rPr>
              <w:t>Pros</w:t>
            </w:r>
            <w:r w:rsidRPr="00B634D3">
              <w:rPr>
                <w:rFonts w:eastAsia="Times New Roman" w:cstheme="minorHAnsi"/>
                <w:b/>
                <w:bCs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  <w:tc>
          <w:tcPr>
            <w:tcW w:w="449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EF7A79"/>
            <w:hideMark/>
          </w:tcPr>
          <w:p w14:paraId="3FD9B202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b/>
                <w:bCs/>
                <w:color w:val="65C1BE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b/>
                <w:bCs/>
                <w:color w:val="3F4952"/>
                <w:sz w:val="24"/>
                <w:szCs w:val="24"/>
                <w:lang w:eastAsia="en-GB"/>
              </w:rPr>
              <w:t>Cons</w:t>
            </w:r>
            <w:r w:rsidRPr="00B634D3">
              <w:rPr>
                <w:rFonts w:eastAsia="Times New Roman" w:cstheme="minorHAnsi"/>
                <w:b/>
                <w:bCs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</w:tr>
      <w:tr w:rsidR="00B634D3" w:rsidRPr="00B634D3" w14:paraId="557E793C" w14:textId="77777777" w:rsidTr="006D0471">
        <w:trPr>
          <w:trHeight w:val="387"/>
        </w:trPr>
        <w:tc>
          <w:tcPr>
            <w:tcW w:w="451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D3E9E8"/>
            <w:hideMark/>
          </w:tcPr>
          <w:p w14:paraId="09462EF9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can help you generate ideas.​</w:t>
            </w:r>
          </w:p>
        </w:tc>
        <w:tc>
          <w:tcPr>
            <w:tcW w:w="449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F9CAC9"/>
            <w:hideMark/>
          </w:tcPr>
          <w:p w14:paraId="6484CB77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cannot generate new ideas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</w:tr>
      <w:tr w:rsidR="00B634D3" w:rsidRPr="00B634D3" w14:paraId="43E42050" w14:textId="77777777" w:rsidTr="006D0471">
        <w:trPr>
          <w:trHeight w:val="656"/>
        </w:trPr>
        <w:tc>
          <w:tcPr>
            <w:tcW w:w="451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EAF4F4"/>
            <w:hideMark/>
          </w:tcPr>
          <w:p w14:paraId="6FFDC6F0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can help you develop a plan for an assignment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  <w:tc>
          <w:tcPr>
            <w:tcW w:w="449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FCE4E4"/>
            <w:hideMark/>
          </w:tcPr>
          <w:p w14:paraId="75C5E4B6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cannot decide about the breadth and depth needed in a plan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</w:tr>
      <w:tr w:rsidR="00B634D3" w:rsidRPr="00B634D3" w14:paraId="5DE74950" w14:textId="77777777" w:rsidTr="006D0471">
        <w:trPr>
          <w:trHeight w:val="662"/>
        </w:trPr>
        <w:tc>
          <w:tcPr>
            <w:tcW w:w="451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D3E9E8"/>
            <w:hideMark/>
          </w:tcPr>
          <w:p w14:paraId="21B88331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can provide examples of different writing styles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  <w:tc>
          <w:tcPr>
            <w:tcW w:w="449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F9CAC9"/>
            <w:hideMark/>
          </w:tcPr>
          <w:p w14:paraId="3E8DB861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makes grammatical and factual mistakes and can falsify information and references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</w:tr>
      <w:tr w:rsidR="00B634D3" w:rsidRPr="00B634D3" w14:paraId="3232AA8C" w14:textId="77777777" w:rsidTr="006D0471">
        <w:trPr>
          <w:trHeight w:val="642"/>
        </w:trPr>
        <w:tc>
          <w:tcPr>
            <w:tcW w:w="451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D3E9E8"/>
            <w:hideMark/>
          </w:tcPr>
          <w:p w14:paraId="0AC06E24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 xml:space="preserve">AI can generate images, </w:t>
            </w:r>
            <w:proofErr w:type="gramStart"/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videos</w:t>
            </w:r>
            <w:proofErr w:type="gramEnd"/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 xml:space="preserve"> and presentations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  <w:tc>
          <w:tcPr>
            <w:tcW w:w="449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F9CAC9"/>
            <w:hideMark/>
          </w:tcPr>
          <w:p w14:paraId="134DFEBF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may generate content that is inaccurate or fictitious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</w:tr>
      <w:tr w:rsidR="00B634D3" w:rsidRPr="00B634D3" w14:paraId="3D17CFC5" w14:textId="77777777" w:rsidTr="006D0471">
        <w:trPr>
          <w:trHeight w:val="870"/>
        </w:trPr>
        <w:tc>
          <w:tcPr>
            <w:tcW w:w="451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EAF4F4"/>
            <w:hideMark/>
          </w:tcPr>
          <w:p w14:paraId="5CC5896F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can conduct simple computational tasks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  <w:tc>
          <w:tcPr>
            <w:tcW w:w="4495" w:type="dxa"/>
            <w:tcBorders>
              <w:top w:val="single" w:sz="6" w:space="0" w:color="65C1BE"/>
              <w:left w:val="single" w:sz="6" w:space="0" w:color="65C1BE"/>
              <w:bottom w:val="single" w:sz="6" w:space="0" w:color="65C1BE"/>
              <w:right w:val="single" w:sz="6" w:space="0" w:color="65C1BE"/>
            </w:tcBorders>
            <w:shd w:val="clear" w:color="auto" w:fill="FCE4E4"/>
            <w:hideMark/>
          </w:tcPr>
          <w:p w14:paraId="21365998" w14:textId="77777777" w:rsidR="00B634D3" w:rsidRPr="00B634D3" w:rsidRDefault="00B634D3" w:rsidP="00B634D3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</w:pP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eastAsia="en-GB"/>
              </w:rPr>
              <w:t>AI cannot conduct complex computational tasks without the risk of mistakes.</w:t>
            </w:r>
            <w:r w:rsidRPr="00B634D3">
              <w:rPr>
                <w:rFonts w:eastAsia="Times New Roman" w:cstheme="minorHAnsi"/>
                <w:color w:val="3F4952"/>
                <w:sz w:val="24"/>
                <w:szCs w:val="24"/>
                <w:lang w:val="en-US" w:eastAsia="en-GB"/>
              </w:rPr>
              <w:t>​</w:t>
            </w:r>
          </w:p>
        </w:tc>
      </w:tr>
    </w:tbl>
    <w:p w14:paraId="102CEEAE" w14:textId="77777777" w:rsidR="00B634D3" w:rsidRPr="005E679F" w:rsidRDefault="00B634D3" w:rsidP="0088111A">
      <w:pPr>
        <w:rPr>
          <w:sz w:val="24"/>
          <w:szCs w:val="24"/>
        </w:rPr>
      </w:pPr>
    </w:p>
    <w:p w14:paraId="79AA2B89" w14:textId="7D272444" w:rsidR="009458E9" w:rsidRPr="005E679F" w:rsidRDefault="005E679F" w:rsidP="005E679F">
      <w:pPr>
        <w:rPr>
          <w:b/>
          <w:bCs/>
          <w:sz w:val="24"/>
          <w:szCs w:val="24"/>
        </w:rPr>
      </w:pPr>
      <w:r w:rsidRPr="005E679F">
        <w:rPr>
          <w:b/>
          <w:bCs/>
          <w:sz w:val="24"/>
          <w:szCs w:val="24"/>
        </w:rPr>
        <w:t>ChatGPT and chatbots</w:t>
      </w:r>
      <w:r w:rsidRPr="005E679F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CC43461" wp14:editId="0AE44DD0">
            <wp:simplePos x="0" y="0"/>
            <wp:positionH relativeFrom="column">
              <wp:posOffset>4485992</wp:posOffset>
            </wp:positionH>
            <wp:positionV relativeFrom="paragraph">
              <wp:posOffset>-1660</wp:posOffset>
            </wp:positionV>
            <wp:extent cx="1246361" cy="701078"/>
            <wp:effectExtent l="0" t="0" r="0" b="3810"/>
            <wp:wrapSquare wrapText="bothSides"/>
            <wp:docPr id="1026" name="Picture 2" descr="Is ChatGPT good for Content Writing?">
              <a:extLst xmlns:a="http://schemas.openxmlformats.org/drawingml/2006/main">
                <a:ext uri="{FF2B5EF4-FFF2-40B4-BE49-F238E27FC236}">
                  <a16:creationId xmlns:a16="http://schemas.microsoft.com/office/drawing/2014/main" id="{6C1AB291-A3EE-DE49-B370-F8A71B0E14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Is ChatGPT good for Content Writing?">
                      <a:extLst>
                        <a:ext uri="{FF2B5EF4-FFF2-40B4-BE49-F238E27FC236}">
                          <a16:creationId xmlns:a16="http://schemas.microsoft.com/office/drawing/2014/main" id="{6C1AB291-A3EE-DE49-B370-F8A71B0E14E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361" cy="7010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488F181" w14:textId="62EC4E4B" w:rsidR="005E679F" w:rsidRPr="006C278B" w:rsidRDefault="005E679F" w:rsidP="005E679F">
      <w:pPr>
        <w:numPr>
          <w:ilvl w:val="0"/>
          <w:numId w:val="3"/>
        </w:numPr>
        <w:rPr>
          <w:sz w:val="24"/>
          <w:szCs w:val="24"/>
        </w:rPr>
      </w:pPr>
      <w:r w:rsidRPr="005E679F">
        <w:rPr>
          <w:sz w:val="24"/>
          <w:szCs w:val="24"/>
        </w:rPr>
        <w:t xml:space="preserve">Chat GPT is a </w:t>
      </w:r>
      <w:r w:rsidR="006D0471">
        <w:rPr>
          <w:sz w:val="24"/>
          <w:szCs w:val="24"/>
        </w:rPr>
        <w:t>large language model</w:t>
      </w:r>
      <w:r w:rsidRPr="005E679F">
        <w:rPr>
          <w:sz w:val="24"/>
          <w:szCs w:val="24"/>
        </w:rPr>
        <w:t xml:space="preserve"> which responds to a user's prompts with text output. </w:t>
      </w:r>
    </w:p>
    <w:p w14:paraId="372F65B1" w14:textId="250533B5" w:rsidR="005E679F" w:rsidRPr="005E679F" w:rsidRDefault="006D0471" w:rsidP="005E679F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I writing tools</w:t>
      </w:r>
      <w:r w:rsidR="005E679F" w:rsidRPr="005E679F">
        <w:rPr>
          <w:sz w:val="24"/>
          <w:szCs w:val="24"/>
        </w:rPr>
        <w:t xml:space="preserve"> produce text by copying phrases and sentences from a limited range of online sources.</w:t>
      </w:r>
      <w:r w:rsidR="005E679F" w:rsidRPr="006C278B">
        <w:rPr>
          <w:sz w:val="24"/>
          <w:szCs w:val="24"/>
        </w:rPr>
        <w:t xml:space="preserve"> </w:t>
      </w:r>
      <w:r w:rsidR="005E679F" w:rsidRPr="005E679F">
        <w:rPr>
          <w:sz w:val="24"/>
          <w:szCs w:val="24"/>
        </w:rPr>
        <w:t>If you use information produced by a</w:t>
      </w:r>
      <w:r>
        <w:rPr>
          <w:sz w:val="24"/>
          <w:szCs w:val="24"/>
        </w:rPr>
        <w:t>n AI writing tool</w:t>
      </w:r>
      <w:r w:rsidR="005E679F" w:rsidRPr="005E679F">
        <w:rPr>
          <w:sz w:val="24"/>
          <w:szCs w:val="24"/>
        </w:rPr>
        <w:t xml:space="preserve"> in your assignment, </w:t>
      </w:r>
      <w:r w:rsidR="005E679F" w:rsidRPr="005E679F">
        <w:rPr>
          <w:b/>
          <w:bCs/>
          <w:sz w:val="24"/>
          <w:szCs w:val="24"/>
        </w:rPr>
        <w:t xml:space="preserve">you must reference the AI, or it will be flagged </w:t>
      </w:r>
      <w:r w:rsidR="005E679F" w:rsidRPr="006C278B">
        <w:rPr>
          <w:b/>
          <w:bCs/>
          <w:sz w:val="24"/>
          <w:szCs w:val="24"/>
        </w:rPr>
        <w:t>for unfair practice</w:t>
      </w:r>
      <w:r w:rsidR="005E679F" w:rsidRPr="005E679F">
        <w:rPr>
          <w:b/>
          <w:bCs/>
          <w:sz w:val="24"/>
          <w:szCs w:val="24"/>
        </w:rPr>
        <w:t>.</w:t>
      </w:r>
      <w:r w:rsidR="00A4455C">
        <w:rPr>
          <w:b/>
          <w:bCs/>
          <w:sz w:val="24"/>
          <w:szCs w:val="24"/>
        </w:rPr>
        <w:t xml:space="preserve"> </w:t>
      </w:r>
    </w:p>
    <w:p w14:paraId="3116F379" w14:textId="01D637F7" w:rsidR="005E679F" w:rsidRPr="006C278B" w:rsidRDefault="005E679F" w:rsidP="005E679F">
      <w:pPr>
        <w:numPr>
          <w:ilvl w:val="0"/>
          <w:numId w:val="3"/>
        </w:numPr>
        <w:rPr>
          <w:sz w:val="24"/>
          <w:szCs w:val="24"/>
        </w:rPr>
      </w:pPr>
      <w:r w:rsidRPr="006C278B">
        <w:rPr>
          <w:sz w:val="24"/>
          <w:szCs w:val="24"/>
        </w:rPr>
        <w:t xml:space="preserve">It is </w:t>
      </w:r>
      <w:r w:rsidRPr="00722527">
        <w:rPr>
          <w:b/>
          <w:bCs/>
          <w:sz w:val="24"/>
          <w:szCs w:val="24"/>
        </w:rPr>
        <w:t xml:space="preserve">not advisable </w:t>
      </w:r>
      <w:r w:rsidRPr="006C278B">
        <w:rPr>
          <w:sz w:val="24"/>
          <w:szCs w:val="24"/>
        </w:rPr>
        <w:t>to use text output from a</w:t>
      </w:r>
      <w:r w:rsidR="006D0471">
        <w:rPr>
          <w:sz w:val="24"/>
          <w:szCs w:val="24"/>
        </w:rPr>
        <w:t>n AI writing tool</w:t>
      </w:r>
      <w:r w:rsidRPr="006C278B">
        <w:rPr>
          <w:sz w:val="24"/>
          <w:szCs w:val="24"/>
        </w:rPr>
        <w:t xml:space="preserve"> in your assignment.</w:t>
      </w:r>
      <w:r w:rsidRPr="006C278B">
        <w:rPr>
          <w:rFonts w:eastAsiaTheme="minorEastAsia" w:hAnsi="Verdana"/>
          <w:kern w:val="24"/>
          <w:sz w:val="52"/>
          <w:szCs w:val="52"/>
          <w:lang w:eastAsia="en-GB"/>
        </w:rPr>
        <w:t xml:space="preserve"> </w:t>
      </w:r>
      <w:r w:rsidRPr="005E679F">
        <w:rPr>
          <w:sz w:val="24"/>
          <w:szCs w:val="24"/>
        </w:rPr>
        <w:t xml:space="preserve">If </w:t>
      </w:r>
      <w:r w:rsidR="00722527">
        <w:rPr>
          <w:sz w:val="24"/>
          <w:szCs w:val="24"/>
        </w:rPr>
        <w:t>you</w:t>
      </w:r>
      <w:r w:rsidRPr="005E679F">
        <w:rPr>
          <w:sz w:val="24"/>
          <w:szCs w:val="24"/>
        </w:rPr>
        <w:t xml:space="preserve"> ask ChatGPT to write an academic assignment on 'the role of strawberry ice cream in the downfall of Napolean Bonaparte' it might do what </w:t>
      </w:r>
      <w:r w:rsidR="00722527">
        <w:rPr>
          <w:sz w:val="24"/>
          <w:szCs w:val="24"/>
        </w:rPr>
        <w:t>you</w:t>
      </w:r>
      <w:r w:rsidRPr="005E679F">
        <w:rPr>
          <w:sz w:val="24"/>
          <w:szCs w:val="24"/>
        </w:rPr>
        <w:t xml:space="preserve"> tell it.</w:t>
      </w:r>
      <w:r w:rsidRPr="006C278B">
        <w:rPr>
          <w:sz w:val="24"/>
          <w:szCs w:val="24"/>
        </w:rPr>
        <w:t xml:space="preserve"> </w:t>
      </w:r>
      <w:r w:rsidRPr="005E679F">
        <w:rPr>
          <w:sz w:val="24"/>
          <w:szCs w:val="24"/>
        </w:rPr>
        <w:t>But of course, the instruction is non-sensical</w:t>
      </w:r>
      <w:r w:rsidR="006C278B" w:rsidRPr="006C278B">
        <w:rPr>
          <w:sz w:val="24"/>
          <w:szCs w:val="24"/>
        </w:rPr>
        <w:t xml:space="preserve">. </w:t>
      </w:r>
      <w:r w:rsidRPr="005E679F">
        <w:rPr>
          <w:b/>
          <w:bCs/>
          <w:sz w:val="24"/>
          <w:szCs w:val="24"/>
        </w:rPr>
        <w:t>ChatGPT cannot think critically</w:t>
      </w:r>
      <w:r w:rsidRPr="005E679F">
        <w:rPr>
          <w:sz w:val="24"/>
          <w:szCs w:val="24"/>
        </w:rPr>
        <w:t>.</w:t>
      </w:r>
    </w:p>
    <w:p w14:paraId="45A33DEE" w14:textId="0D40C6B5" w:rsidR="006D0471" w:rsidRDefault="006D0471" w:rsidP="006D0471">
      <w:pPr>
        <w:numPr>
          <w:ilvl w:val="0"/>
          <w:numId w:val="3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96128" behindDoc="0" locked="0" layoutInCell="1" allowOverlap="1" wp14:anchorId="2E9E1627" wp14:editId="0913BC4A">
            <wp:simplePos x="0" y="0"/>
            <wp:positionH relativeFrom="margin">
              <wp:align>right</wp:align>
            </wp:positionH>
            <wp:positionV relativeFrom="paragraph">
              <wp:posOffset>631190</wp:posOffset>
            </wp:positionV>
            <wp:extent cx="1249045" cy="827405"/>
            <wp:effectExtent l="19050" t="19050" r="27305" b="10795"/>
            <wp:wrapSquare wrapText="bothSides"/>
            <wp:docPr id="14" name="Picture 14" descr="A green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een and white 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045" cy="8274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278B" w:rsidRPr="006C278B">
        <w:rPr>
          <w:sz w:val="24"/>
          <w:szCs w:val="24"/>
        </w:rPr>
        <w:t>If you ask a</w:t>
      </w:r>
      <w:r>
        <w:rPr>
          <w:sz w:val="24"/>
          <w:szCs w:val="24"/>
        </w:rPr>
        <w:t>n AI writing tool</w:t>
      </w:r>
      <w:r w:rsidR="006C278B" w:rsidRPr="006C278B">
        <w:rPr>
          <w:sz w:val="24"/>
          <w:szCs w:val="24"/>
        </w:rPr>
        <w:t xml:space="preserve"> to cite its sources, it may list false references. These are called hallucinations, as they appear to be references to real sources but don’t in fact exist.</w:t>
      </w:r>
    </w:p>
    <w:p w14:paraId="06DE258F" w14:textId="5C74F0A5" w:rsidR="00B941D3" w:rsidRPr="006D0471" w:rsidRDefault="006C278B" w:rsidP="006D0471">
      <w:pPr>
        <w:rPr>
          <w:sz w:val="24"/>
          <w:szCs w:val="24"/>
        </w:rPr>
      </w:pPr>
      <w:r w:rsidRPr="006D0471">
        <w:rPr>
          <w:b/>
          <w:bCs/>
          <w:sz w:val="24"/>
          <w:szCs w:val="24"/>
        </w:rPr>
        <w:t>Grammarly</w:t>
      </w:r>
      <w:r w:rsidRPr="006D0471">
        <w:rPr>
          <w:b/>
          <w:bCs/>
        </w:rPr>
        <w:t xml:space="preserve">  </w:t>
      </w:r>
    </w:p>
    <w:p w14:paraId="673A37B9" w14:textId="4E34B7C9" w:rsidR="00B941D3" w:rsidRPr="00B941D3" w:rsidRDefault="006C278B" w:rsidP="00B941D3">
      <w:pPr>
        <w:pStyle w:val="ListParagraph"/>
        <w:numPr>
          <w:ilvl w:val="0"/>
          <w:numId w:val="10"/>
        </w:numPr>
        <w:spacing w:line="276" w:lineRule="auto"/>
        <w:rPr>
          <w:rFonts w:asciiTheme="minorHAnsi" w:hAnsiTheme="minorHAnsi" w:cstheme="minorHAnsi"/>
        </w:rPr>
      </w:pPr>
      <w:r w:rsidRPr="004D7768">
        <w:rPr>
          <w:rFonts w:asciiTheme="minorHAnsi" w:hAnsiTheme="minorHAnsi" w:cstheme="minorHAnsi"/>
        </w:rPr>
        <w:t xml:space="preserve">The </w:t>
      </w:r>
      <w:hyperlink r:id="rId13" w:history="1">
        <w:r w:rsidRPr="00B941D3">
          <w:rPr>
            <w:rStyle w:val="Hyperlink"/>
            <w:rFonts w:asciiTheme="minorHAnsi" w:hAnsiTheme="minorHAnsi" w:cstheme="minorHAnsi"/>
            <w:b/>
            <w:bCs/>
          </w:rPr>
          <w:t>Arden Inclusion portal</w:t>
        </w:r>
      </w:hyperlink>
      <w:r w:rsidRPr="004D7768">
        <w:rPr>
          <w:rFonts w:asciiTheme="minorHAnsi" w:hAnsiTheme="minorHAnsi" w:cstheme="minorHAnsi"/>
        </w:rPr>
        <w:t xml:space="preserve"> contains information about how </w:t>
      </w:r>
      <w:r w:rsidR="00AD2E82">
        <w:rPr>
          <w:rFonts w:asciiTheme="minorHAnsi" w:hAnsiTheme="minorHAnsi" w:cstheme="minorHAnsi"/>
        </w:rPr>
        <w:t xml:space="preserve">reliable </w:t>
      </w:r>
      <w:r w:rsidRPr="004D7768">
        <w:rPr>
          <w:rFonts w:asciiTheme="minorHAnsi" w:hAnsiTheme="minorHAnsi" w:cstheme="minorHAnsi"/>
        </w:rPr>
        <w:t xml:space="preserve">Grammarly </w:t>
      </w:r>
      <w:r w:rsidR="00AD2E82">
        <w:rPr>
          <w:rFonts w:asciiTheme="minorHAnsi" w:hAnsiTheme="minorHAnsi" w:cstheme="minorHAnsi"/>
        </w:rPr>
        <w:t>is in</w:t>
      </w:r>
      <w:r w:rsidR="006D0471">
        <w:rPr>
          <w:rFonts w:asciiTheme="minorHAnsi" w:hAnsiTheme="minorHAnsi" w:cstheme="minorHAnsi"/>
        </w:rPr>
        <w:t xml:space="preserve"> </w:t>
      </w:r>
      <w:r w:rsidRPr="004D7768">
        <w:rPr>
          <w:rFonts w:asciiTheme="minorHAnsi" w:hAnsiTheme="minorHAnsi" w:cstheme="minorHAnsi"/>
        </w:rPr>
        <w:t>develop</w:t>
      </w:r>
      <w:r w:rsidR="006D0471">
        <w:rPr>
          <w:rFonts w:asciiTheme="minorHAnsi" w:hAnsiTheme="minorHAnsi" w:cstheme="minorHAnsi"/>
        </w:rPr>
        <w:t>ing your</w:t>
      </w:r>
      <w:r w:rsidRPr="004D7768">
        <w:rPr>
          <w:rFonts w:asciiTheme="minorHAnsi" w:hAnsiTheme="minorHAnsi" w:cstheme="minorHAnsi"/>
        </w:rPr>
        <w:t xml:space="preserve"> </w:t>
      </w:r>
      <w:r w:rsidR="00812A83">
        <w:rPr>
          <w:rFonts w:asciiTheme="minorHAnsi" w:hAnsiTheme="minorHAnsi" w:cstheme="minorHAnsi"/>
        </w:rPr>
        <w:t>writing skills</w:t>
      </w:r>
      <w:r w:rsidR="004D7768" w:rsidRPr="004D7768">
        <w:rPr>
          <w:rFonts w:asciiTheme="minorHAnsi" w:hAnsiTheme="minorHAnsi" w:cstheme="minorHAnsi"/>
        </w:rPr>
        <w:t>.</w:t>
      </w:r>
    </w:p>
    <w:p w14:paraId="7E548452" w14:textId="45934941" w:rsidR="004D7768" w:rsidRDefault="004D7768" w:rsidP="00B941D3">
      <w:pPr>
        <w:pStyle w:val="ListParagraph"/>
        <w:numPr>
          <w:ilvl w:val="0"/>
          <w:numId w:val="10"/>
        </w:numPr>
        <w:spacing w:line="276" w:lineRule="auto"/>
        <w:rPr>
          <w:rFonts w:asciiTheme="minorHAnsi" w:hAnsiTheme="minorHAnsi" w:cstheme="minorHAnsi"/>
        </w:rPr>
      </w:pPr>
      <w:r w:rsidRPr="004D7768">
        <w:rPr>
          <w:rFonts w:asciiTheme="minorHAnsi" w:hAnsiTheme="minorHAnsi" w:cstheme="minorHAnsi"/>
        </w:rPr>
        <w:lastRenderedPageBreak/>
        <w:t>Grammarly is a</w:t>
      </w:r>
      <w:r w:rsidR="006D0471">
        <w:rPr>
          <w:rFonts w:asciiTheme="minorHAnsi" w:hAnsiTheme="minorHAnsi" w:cstheme="minorHAnsi"/>
        </w:rPr>
        <w:t xml:space="preserve"> writing </w:t>
      </w:r>
      <w:r w:rsidRPr="004D7768">
        <w:rPr>
          <w:rFonts w:asciiTheme="minorHAnsi" w:hAnsiTheme="minorHAnsi" w:cstheme="minorHAnsi"/>
        </w:rPr>
        <w:t>assistant which provides optional edits to your writing and educational resources.</w:t>
      </w:r>
    </w:p>
    <w:p w14:paraId="2223B5DB" w14:textId="0E4A56DC" w:rsidR="006D0471" w:rsidRPr="006D0471" w:rsidRDefault="006D0471" w:rsidP="006D0471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Grammarly now has an AI feature called </w:t>
      </w:r>
      <w:proofErr w:type="spellStart"/>
      <w:r w:rsidRPr="006D0471">
        <w:rPr>
          <w:rFonts w:asciiTheme="minorHAnsi" w:hAnsiTheme="minorHAnsi" w:cstheme="minorHAnsi"/>
          <w:b/>
          <w:bCs/>
        </w:rPr>
        <w:t>GrammarlyGO</w:t>
      </w:r>
      <w:proofErr w:type="spellEnd"/>
      <w:r w:rsidRPr="006D0471">
        <w:rPr>
          <w:rFonts w:asciiTheme="minorHAnsi" w:hAnsiTheme="minorHAnsi" w:cstheme="minorHAnsi"/>
          <w:b/>
          <w:bCs/>
        </w:rPr>
        <w:t>, an AI writing tool and should be used with caution when researching and writing</w:t>
      </w:r>
      <w:r>
        <w:rPr>
          <w:rFonts w:asciiTheme="minorHAnsi" w:hAnsiTheme="minorHAnsi" w:cstheme="minorHAnsi"/>
          <w:b/>
          <w:bCs/>
        </w:rPr>
        <w:t xml:space="preserve"> academically.</w:t>
      </w:r>
    </w:p>
    <w:p w14:paraId="2DB65202" w14:textId="77777777" w:rsidR="004D7768" w:rsidRDefault="004D7768" w:rsidP="004D7768">
      <w:pPr>
        <w:rPr>
          <w:rFonts w:cstheme="minorHAnsi"/>
        </w:rPr>
      </w:pPr>
    </w:p>
    <w:p w14:paraId="4F20CD7B" w14:textId="57B7CE7E" w:rsidR="004D7768" w:rsidRPr="004D7768" w:rsidRDefault="004D7768" w:rsidP="004D7768">
      <w:pPr>
        <w:rPr>
          <w:rFonts w:cstheme="minorHAnsi"/>
          <w:b/>
          <w:bCs/>
          <w:sz w:val="28"/>
          <w:szCs w:val="28"/>
        </w:rPr>
      </w:pPr>
      <w:r w:rsidRPr="004D7768">
        <w:rPr>
          <w:rFonts w:cstheme="minorHAnsi"/>
          <w:b/>
          <w:bCs/>
          <w:sz w:val="24"/>
          <w:szCs w:val="24"/>
        </w:rPr>
        <w:t xml:space="preserve">Referencing AI in your assignment  </w:t>
      </w:r>
    </w:p>
    <w:p w14:paraId="5535A02C" w14:textId="42826A09" w:rsidR="004D7768" w:rsidRDefault="00BC62F4" w:rsidP="00722527">
      <w:pPr>
        <w:pStyle w:val="ListParagraph"/>
        <w:numPr>
          <w:ilvl w:val="0"/>
          <w:numId w:val="13"/>
        </w:numPr>
        <w:rPr>
          <w:rFonts w:asciiTheme="minorHAnsi" w:eastAsiaTheme="minorHAnsi" w:hAnsiTheme="minorHAnsi" w:cstheme="minorHAnsi"/>
        </w:rPr>
      </w:pPr>
      <w:r w:rsidRPr="00BC62F4">
        <w:rPr>
          <w:rFonts w:asciiTheme="minorHAnsi" w:eastAsiaTheme="minorHAnsi" w:hAnsiTheme="minorHAnsi" w:cstheme="minorHAnsi"/>
          <w:b/>
          <w:bCs/>
        </w:rPr>
        <w:t>Declaration</w:t>
      </w:r>
      <w:r>
        <w:rPr>
          <w:rFonts w:asciiTheme="minorHAnsi" w:eastAsiaTheme="minorHAnsi" w:hAnsiTheme="minorHAnsi" w:cstheme="minorHAnsi"/>
        </w:rPr>
        <w:t xml:space="preserve">. </w:t>
      </w:r>
      <w:r w:rsidR="004D7768" w:rsidRPr="00722527">
        <w:rPr>
          <w:rFonts w:asciiTheme="minorHAnsi" w:eastAsiaTheme="minorHAnsi" w:hAnsiTheme="minorHAnsi" w:cstheme="minorHAnsi"/>
        </w:rPr>
        <w:t>From October 2023 there is a declaration on iLearn that that </w:t>
      </w:r>
      <w:r w:rsidR="004D7768" w:rsidRPr="00542D26">
        <w:rPr>
          <w:rFonts w:asciiTheme="minorHAnsi" w:eastAsiaTheme="minorHAnsi" w:hAnsiTheme="minorHAnsi" w:cstheme="minorHAnsi"/>
        </w:rPr>
        <w:t>you need to agree to</w:t>
      </w:r>
      <w:r w:rsidR="004D7768" w:rsidRPr="00722527">
        <w:rPr>
          <w:rFonts w:asciiTheme="minorHAnsi" w:eastAsiaTheme="minorHAnsi" w:hAnsiTheme="minorHAnsi" w:cstheme="minorHAnsi"/>
        </w:rPr>
        <w:t> when submitting your assignments.</w:t>
      </w:r>
      <w:r w:rsidR="00722527">
        <w:rPr>
          <w:rFonts w:asciiTheme="minorHAnsi" w:eastAsiaTheme="minorHAnsi" w:hAnsiTheme="minorHAnsi" w:cstheme="minorHAnsi"/>
        </w:rPr>
        <w:t xml:space="preserve"> The declaration includes:</w:t>
      </w:r>
    </w:p>
    <w:p w14:paraId="08295D00" w14:textId="135D5074" w:rsidR="00722527" w:rsidRDefault="004C12D8" w:rsidP="00722527">
      <w:pPr>
        <w:pStyle w:val="ListParagraph"/>
        <w:rPr>
          <w:rFonts w:asciiTheme="minorHAnsi" w:eastAsiaTheme="minorHAnsi" w:hAnsiTheme="minorHAnsi" w:cstheme="minorHAnsi"/>
        </w:rPr>
      </w:pPr>
      <w:r>
        <w:rPr>
          <w:rFonts w:asciiTheme="minorHAnsi" w:eastAsia="Verdan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1FF49957" wp14:editId="4272261E">
                <wp:simplePos x="0" y="0"/>
                <wp:positionH relativeFrom="column">
                  <wp:posOffset>416126</wp:posOffset>
                </wp:positionH>
                <wp:positionV relativeFrom="paragraph">
                  <wp:posOffset>167640</wp:posOffset>
                </wp:positionV>
                <wp:extent cx="5167630" cy="636559"/>
                <wp:effectExtent l="0" t="0" r="13970" b="114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7630" cy="63655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FEFA4F" id="Rectangle 25" o:spid="_x0000_s1026" style="position:absolute;margin-left:32.75pt;margin-top:13.2pt;width:406.9pt;height:50.1pt;z-index:-251630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" fillcolor="#fff2cc [663]" strokecolor="#ffc000 [3207]" strokeweight=".5pt"/>
            </w:pict>
          </mc:Fallback>
        </mc:AlternateContent>
      </w:r>
    </w:p>
    <w:p w14:paraId="7A41A186" w14:textId="6E998A58" w:rsidR="00722527" w:rsidRDefault="00722527" w:rsidP="00BC62F4">
      <w:pPr>
        <w:pStyle w:val="ListParagraph"/>
        <w:rPr>
          <w:rFonts w:asciiTheme="minorHAnsi" w:eastAsiaTheme="minorHAnsi" w:hAnsiTheme="minorHAnsi" w:cstheme="minorHAnsi"/>
          <w:i/>
          <w:iCs/>
        </w:rPr>
      </w:pPr>
      <w:r>
        <w:rPr>
          <w:rFonts w:asciiTheme="minorHAnsi" w:eastAsiaTheme="minorHAnsi" w:hAnsiTheme="minorHAnsi" w:cstheme="minorHAnsi"/>
          <w:i/>
          <w:iCs/>
        </w:rPr>
        <w:t>“</w:t>
      </w:r>
      <w:r w:rsidRPr="00722527">
        <w:rPr>
          <w:rFonts w:asciiTheme="minorHAnsi" w:eastAsiaTheme="minorHAnsi" w:hAnsiTheme="minorHAnsi" w:cstheme="minorHAnsi"/>
          <w:i/>
          <w:iCs/>
        </w:rPr>
        <w:t>I hereby declare that the attached assignment is my own work, that all sources of reference are acknowledged in full, including the use of generative AI (Artificial Intelligence).</w:t>
      </w:r>
      <w:r w:rsidR="00A83BE0">
        <w:rPr>
          <w:rFonts w:asciiTheme="minorHAnsi" w:eastAsiaTheme="minorHAnsi" w:hAnsiTheme="minorHAnsi" w:cstheme="minorHAnsi"/>
          <w:i/>
          <w:iCs/>
        </w:rPr>
        <w:t>”</w:t>
      </w:r>
    </w:p>
    <w:p w14:paraId="1A5C9ABE" w14:textId="764ECC1F" w:rsidR="00722527" w:rsidRPr="00722527" w:rsidRDefault="00722527" w:rsidP="00722527">
      <w:pPr>
        <w:rPr>
          <w:rFonts w:cstheme="minorHAnsi"/>
          <w:i/>
          <w:iCs/>
        </w:rPr>
      </w:pPr>
    </w:p>
    <w:p w14:paraId="7F611B49" w14:textId="58E37D8E" w:rsidR="00722527" w:rsidRPr="00247CA7" w:rsidRDefault="00BC62F4" w:rsidP="00247CA7">
      <w:pPr>
        <w:pStyle w:val="ListParagraph"/>
        <w:numPr>
          <w:ilvl w:val="0"/>
          <w:numId w:val="13"/>
        </w:numPr>
        <w:rPr>
          <w:rFonts w:asciiTheme="minorHAnsi" w:hAnsiTheme="minorHAnsi" w:cstheme="minorHAnsi"/>
        </w:rPr>
      </w:pPr>
      <w:r w:rsidRPr="00BC62F4">
        <w:rPr>
          <w:rFonts w:asciiTheme="minorHAnsi" w:eastAsia="Verdana" w:hAnsiTheme="minorHAnsi" w:cstheme="minorHAnsi"/>
          <w:b/>
          <w:bCs/>
        </w:rPr>
        <w:t>In-text citation</w:t>
      </w:r>
      <w:r w:rsidR="00B57BDA">
        <w:rPr>
          <w:rFonts w:asciiTheme="minorHAnsi" w:eastAsia="Verdana" w:hAnsiTheme="minorHAnsi" w:cstheme="minorHAnsi"/>
          <w:b/>
          <w:bCs/>
        </w:rPr>
        <w:t>s and footnotes</w:t>
      </w:r>
      <w:r w:rsidRPr="00BC62F4">
        <w:rPr>
          <w:rFonts w:asciiTheme="minorHAnsi" w:eastAsia="Verdana" w:hAnsiTheme="minorHAnsi" w:cstheme="minorHAnsi"/>
          <w:b/>
          <w:bCs/>
        </w:rPr>
        <w:t>.</w:t>
      </w:r>
      <w:r>
        <w:rPr>
          <w:rFonts w:asciiTheme="minorHAnsi" w:eastAsia="Verdana" w:hAnsiTheme="minorHAnsi" w:cstheme="minorHAnsi"/>
        </w:rPr>
        <w:t xml:space="preserve"> </w:t>
      </w:r>
      <w:r w:rsidR="00722527" w:rsidRPr="00722527">
        <w:rPr>
          <w:rFonts w:asciiTheme="minorHAnsi" w:eastAsia="Verdana" w:hAnsiTheme="minorHAnsi" w:cstheme="minorHAnsi"/>
        </w:rPr>
        <w:t xml:space="preserve">If </w:t>
      </w:r>
      <w:r w:rsidR="00B57BDA">
        <w:rPr>
          <w:rFonts w:asciiTheme="minorHAnsi" w:eastAsia="Verdana" w:hAnsiTheme="minorHAnsi" w:cstheme="minorHAnsi"/>
        </w:rPr>
        <w:t>any</w:t>
      </w:r>
      <w:r w:rsidR="00722527" w:rsidRPr="00722527">
        <w:rPr>
          <w:rFonts w:asciiTheme="minorHAnsi" w:eastAsia="Verdana" w:hAnsiTheme="minorHAnsi" w:cstheme="minorHAnsi"/>
        </w:rPr>
        <w:t xml:space="preserve"> </w:t>
      </w:r>
      <w:r w:rsidR="00A9011C">
        <w:rPr>
          <w:rFonts w:asciiTheme="minorHAnsi" w:eastAsia="Verdana" w:hAnsiTheme="minorHAnsi" w:cstheme="minorHAnsi"/>
        </w:rPr>
        <w:t>element of</w:t>
      </w:r>
      <w:r w:rsidR="00722527" w:rsidRPr="00722527">
        <w:rPr>
          <w:rFonts w:asciiTheme="minorHAnsi" w:eastAsia="Verdana" w:hAnsiTheme="minorHAnsi" w:cstheme="minorHAnsi"/>
        </w:rPr>
        <w:t xml:space="preserve"> your assignment </w:t>
      </w:r>
      <w:r w:rsidR="00A9011C">
        <w:rPr>
          <w:rFonts w:asciiTheme="minorHAnsi" w:eastAsia="Verdana" w:hAnsiTheme="minorHAnsi" w:cstheme="minorHAnsi"/>
        </w:rPr>
        <w:t>is</w:t>
      </w:r>
      <w:r w:rsidR="00722527" w:rsidRPr="00722527">
        <w:rPr>
          <w:rFonts w:asciiTheme="minorHAnsi" w:eastAsia="Verdana" w:hAnsiTheme="minorHAnsi" w:cstheme="minorHAnsi"/>
        </w:rPr>
        <w:t xml:space="preserve"> based upon assistance from an AI tool, </w:t>
      </w:r>
      <w:r w:rsidR="00247CA7">
        <w:rPr>
          <w:rFonts w:asciiTheme="minorHAnsi" w:eastAsia="Verdana" w:hAnsiTheme="minorHAnsi" w:cstheme="minorHAnsi"/>
        </w:rPr>
        <w:t xml:space="preserve">you will need to reference it. </w:t>
      </w:r>
      <w:r w:rsidR="00B57BDA" w:rsidRPr="00247CA7">
        <w:rPr>
          <w:rFonts w:asciiTheme="minorHAnsi" w:eastAsia="Verdana" w:hAnsiTheme="minorHAnsi" w:cstheme="minorHAnsi"/>
          <w:b/>
          <w:bCs/>
        </w:rPr>
        <w:t xml:space="preserve">When using </w:t>
      </w:r>
      <w:hyperlink r:id="rId14" w:history="1">
        <w:r w:rsidR="00A9011C" w:rsidRPr="00DF6B00">
          <w:rPr>
            <w:rStyle w:val="Hyperlink"/>
            <w:rFonts w:asciiTheme="minorHAnsi" w:eastAsia="Verdana" w:hAnsiTheme="minorHAnsi" w:cstheme="minorHAnsi"/>
            <w:b/>
            <w:bCs/>
          </w:rPr>
          <w:t>APA</w:t>
        </w:r>
      </w:hyperlink>
      <w:r w:rsidR="00A9011C" w:rsidRPr="00247CA7">
        <w:rPr>
          <w:rFonts w:asciiTheme="minorHAnsi" w:eastAsia="Verdana" w:hAnsiTheme="minorHAnsi" w:cstheme="minorHAnsi"/>
          <w:b/>
          <w:bCs/>
        </w:rPr>
        <w:t xml:space="preserve"> or </w:t>
      </w:r>
      <w:hyperlink r:id="rId15" w:history="1">
        <w:r w:rsidR="00A9011C" w:rsidRPr="00DF6B00">
          <w:rPr>
            <w:rStyle w:val="Hyperlink"/>
            <w:rFonts w:asciiTheme="minorHAnsi" w:eastAsia="Verdana" w:hAnsiTheme="minorHAnsi" w:cstheme="minorHAnsi"/>
            <w:b/>
            <w:bCs/>
          </w:rPr>
          <w:t>AU Harvard</w:t>
        </w:r>
      </w:hyperlink>
      <w:r w:rsidR="00722527" w:rsidRPr="00247CA7">
        <w:rPr>
          <w:rFonts w:asciiTheme="minorHAnsi" w:eastAsia="Verdana" w:hAnsiTheme="minorHAnsi" w:cstheme="minorHAnsi"/>
        </w:rPr>
        <w:t> </w:t>
      </w:r>
      <w:r w:rsidR="00AD2E82" w:rsidRPr="00247CA7">
        <w:rPr>
          <w:rFonts w:asciiTheme="minorHAnsi" w:hAnsiTheme="minorHAnsi" w:cstheme="minorHAnsi"/>
        </w:rPr>
        <w:t>present any original input (prompt) alongside your in-text citation.</w:t>
      </w:r>
    </w:p>
    <w:p w14:paraId="34066732" w14:textId="77777777" w:rsidR="00A9011C" w:rsidRPr="00A9011C" w:rsidRDefault="00A9011C" w:rsidP="00A9011C">
      <w:pPr>
        <w:pStyle w:val="ListParagraph"/>
        <w:rPr>
          <w:rFonts w:asciiTheme="minorHAnsi" w:hAnsiTheme="minorHAnsi" w:cstheme="minorHAnsi"/>
        </w:rPr>
      </w:pPr>
    </w:p>
    <w:p w14:paraId="11D5ECC7" w14:textId="5B4C3FD0" w:rsidR="00812A83" w:rsidRDefault="004C12D8" w:rsidP="004C12D8">
      <w:pPr>
        <w:ind w:left="720"/>
        <w:rPr>
          <w:rFonts w:eastAsia="Verdana" w:cstheme="minorHAnsi"/>
          <w:sz w:val="24"/>
          <w:szCs w:val="24"/>
        </w:rPr>
      </w:pPr>
      <w:r>
        <w:rPr>
          <w:rFonts w:eastAsia="Verdana" w:cstheme="minorHAnsi"/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4EA74F5C" wp14:editId="482F1839">
                <wp:simplePos x="0" y="0"/>
                <wp:positionH relativeFrom="column">
                  <wp:posOffset>4218971</wp:posOffset>
                </wp:positionH>
                <wp:positionV relativeFrom="paragraph">
                  <wp:posOffset>205524</wp:posOffset>
                </wp:positionV>
                <wp:extent cx="1023893" cy="190982"/>
                <wp:effectExtent l="0" t="0" r="2413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893" cy="19098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15A03" id="Rectangle 29" o:spid="_x0000_s1026" style="position:absolute;margin-left:332.2pt;margin-top:16.2pt;width:80.6pt;height:15.0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" fillcolor="#fff2cc [663]" strokecolor="#ffc000 [3207]" strokeweight=".5pt"/>
            </w:pict>
          </mc:Fallback>
        </mc:AlternateContent>
      </w:r>
      <w:r w:rsidR="0031386F">
        <w:rPr>
          <w:rFonts w:eastAsia="Verdana" w:cstheme="minorHAnsi"/>
          <w:sz w:val="24"/>
          <w:szCs w:val="24"/>
        </w:rPr>
        <w:t>e.g.</w:t>
      </w:r>
      <w:r w:rsidR="00B57BDA">
        <w:rPr>
          <w:rFonts w:eastAsia="Verdana" w:cstheme="minorHAnsi"/>
          <w:sz w:val="24"/>
          <w:szCs w:val="24"/>
        </w:rPr>
        <w:t>:</w:t>
      </w:r>
      <w:r w:rsidR="00722527" w:rsidRPr="00BC62F4">
        <w:rPr>
          <w:rFonts w:eastAsia="Verdana" w:cstheme="minorHAnsi"/>
          <w:sz w:val="24"/>
          <w:szCs w:val="24"/>
        </w:rPr>
        <w:t xml:space="preserve"> When prompted with the question “Is the </w:t>
      </w:r>
      <w:proofErr w:type="gramStart"/>
      <w:r w:rsidR="00722527" w:rsidRPr="00BC62F4">
        <w:rPr>
          <w:rFonts w:eastAsia="Verdana" w:cstheme="minorHAnsi"/>
          <w:sz w:val="24"/>
          <w:szCs w:val="24"/>
        </w:rPr>
        <w:t>left brain</w:t>
      </w:r>
      <w:proofErr w:type="gramEnd"/>
      <w:r w:rsidR="00722527" w:rsidRPr="00BC62F4">
        <w:rPr>
          <w:rFonts w:eastAsia="Verdana" w:cstheme="minorHAnsi"/>
          <w:sz w:val="24"/>
          <w:szCs w:val="24"/>
        </w:rPr>
        <w:t xml:space="preserve"> right brain divide real or a metaphor?”, ChatGPT </w:t>
      </w:r>
      <w:r w:rsidR="0031386F" w:rsidRPr="00BC62F4">
        <w:rPr>
          <w:rFonts w:eastAsia="Verdana" w:cstheme="minorHAnsi"/>
          <w:sz w:val="24"/>
          <w:szCs w:val="24"/>
        </w:rPr>
        <w:t>generated text which indicated that … (OpenAI, 2023).</w:t>
      </w:r>
    </w:p>
    <w:p w14:paraId="520AEAC1" w14:textId="75BB803A" w:rsidR="00AD2E82" w:rsidRPr="00AD2E82" w:rsidRDefault="00AD2E82" w:rsidP="00A83BE0">
      <w:pPr>
        <w:ind w:left="720"/>
        <w:rPr>
          <w:rFonts w:eastAsia="Verdana" w:cstheme="minorHAnsi"/>
          <w:b/>
          <w:bCs/>
          <w:sz w:val="24"/>
          <w:szCs w:val="24"/>
        </w:rPr>
      </w:pPr>
      <w:r w:rsidRPr="00AD2E82">
        <w:rPr>
          <w:rFonts w:eastAsia="Verdana" w:cstheme="minorHAnsi"/>
          <w:b/>
          <w:bCs/>
          <w:sz w:val="24"/>
          <w:szCs w:val="24"/>
        </w:rPr>
        <w:t xml:space="preserve">When using </w:t>
      </w:r>
      <w:hyperlink r:id="rId16" w:history="1">
        <w:r w:rsidR="0031386F" w:rsidRPr="00DF6B00">
          <w:rPr>
            <w:rStyle w:val="Hyperlink"/>
            <w:rFonts w:eastAsia="Verdana" w:cstheme="minorHAnsi"/>
            <w:b/>
            <w:bCs/>
            <w:sz w:val="24"/>
            <w:szCs w:val="24"/>
          </w:rPr>
          <w:t>OSCOLA</w:t>
        </w:r>
      </w:hyperlink>
      <w:r w:rsidRPr="00AD2E82">
        <w:rPr>
          <w:rFonts w:eastAsia="Verdana" w:cstheme="minorHAnsi"/>
          <w:b/>
          <w:bCs/>
          <w:sz w:val="24"/>
          <w:szCs w:val="24"/>
        </w:rPr>
        <w:t xml:space="preserve"> </w:t>
      </w:r>
      <w:r w:rsidR="00AE4A8B" w:rsidRPr="00AE4A8B">
        <w:rPr>
          <w:rFonts w:eastAsia="Verdana" w:cstheme="minorHAnsi"/>
          <w:sz w:val="24"/>
          <w:szCs w:val="24"/>
        </w:rPr>
        <w:t>present</w:t>
      </w:r>
      <w:r w:rsidR="00AE4A8B">
        <w:rPr>
          <w:rFonts w:eastAsia="Verdana" w:cstheme="minorHAnsi"/>
          <w:b/>
          <w:bCs/>
          <w:sz w:val="24"/>
          <w:szCs w:val="24"/>
        </w:rPr>
        <w:t xml:space="preserve"> </w:t>
      </w:r>
      <w:r w:rsidRPr="00AD2E82">
        <w:rPr>
          <w:rFonts w:cstheme="minorHAnsi"/>
          <w:sz w:val="24"/>
          <w:szCs w:val="24"/>
        </w:rPr>
        <w:t>the model of AI used</w:t>
      </w:r>
      <w:r w:rsidR="00AE4A8B">
        <w:rPr>
          <w:rFonts w:cstheme="minorHAnsi"/>
          <w:sz w:val="24"/>
          <w:szCs w:val="24"/>
        </w:rPr>
        <w:t>,</w:t>
      </w:r>
      <w:r w:rsidRPr="00AD2E82">
        <w:rPr>
          <w:rFonts w:cstheme="minorHAnsi"/>
          <w:sz w:val="24"/>
          <w:szCs w:val="24"/>
        </w:rPr>
        <w:t xml:space="preserve"> the date the output was generated</w:t>
      </w:r>
      <w:r w:rsidR="00AE4A8B">
        <w:rPr>
          <w:rFonts w:cstheme="minorHAnsi"/>
          <w:sz w:val="24"/>
          <w:szCs w:val="24"/>
        </w:rPr>
        <w:t xml:space="preserve"> and</w:t>
      </w:r>
      <w:r w:rsidRPr="00AD2E82">
        <w:rPr>
          <w:rFonts w:cstheme="minorHAnsi"/>
          <w:sz w:val="24"/>
          <w:szCs w:val="24"/>
        </w:rPr>
        <w:t xml:space="preserve"> the prompt in single quotation marks</w:t>
      </w:r>
      <w:r w:rsidR="00A9011C">
        <w:rPr>
          <w:rFonts w:cstheme="minorHAnsi"/>
          <w:sz w:val="24"/>
          <w:szCs w:val="24"/>
        </w:rPr>
        <w:t xml:space="preserve"> </w:t>
      </w:r>
      <w:r w:rsidR="00247CA7">
        <w:rPr>
          <w:rFonts w:cstheme="minorHAnsi"/>
          <w:sz w:val="24"/>
          <w:szCs w:val="24"/>
        </w:rPr>
        <w:t>with</w:t>
      </w:r>
      <w:r w:rsidR="00A9011C">
        <w:rPr>
          <w:rFonts w:cstheme="minorHAnsi"/>
          <w:sz w:val="24"/>
          <w:szCs w:val="24"/>
        </w:rPr>
        <w:t>in your sentence, while referencing the AI</w:t>
      </w:r>
      <w:r w:rsidR="0031386F">
        <w:rPr>
          <w:rFonts w:cstheme="minorHAnsi"/>
          <w:sz w:val="24"/>
          <w:szCs w:val="24"/>
        </w:rPr>
        <w:t xml:space="preserve"> tool</w:t>
      </w:r>
      <w:r w:rsidR="00A9011C">
        <w:rPr>
          <w:rFonts w:cstheme="minorHAnsi"/>
          <w:sz w:val="24"/>
          <w:szCs w:val="24"/>
        </w:rPr>
        <w:t xml:space="preserve"> as a ‘personal communication’ in a footnote. </w:t>
      </w:r>
      <w:r w:rsidR="0031386F">
        <w:rPr>
          <w:rFonts w:cstheme="minorHAnsi"/>
          <w:sz w:val="24"/>
          <w:szCs w:val="24"/>
        </w:rPr>
        <w:t>There is no need to refer to AI in any reference list</w:t>
      </w:r>
      <w:r w:rsidR="00C46ECA">
        <w:rPr>
          <w:rFonts w:cstheme="minorHAnsi"/>
          <w:sz w:val="24"/>
          <w:szCs w:val="24"/>
        </w:rPr>
        <w:t xml:space="preserve"> entry when using OSCOLA.</w:t>
      </w:r>
    </w:p>
    <w:p w14:paraId="4DC7AF4A" w14:textId="1B42FDF2" w:rsidR="00C46ECA" w:rsidRDefault="004C12D8" w:rsidP="006D0471">
      <w:pPr>
        <w:ind w:left="720"/>
        <w:rPr>
          <w:rFonts w:cstheme="minorHAnsi"/>
          <w:sz w:val="24"/>
          <w:szCs w:val="24"/>
        </w:rPr>
      </w:pPr>
      <w:r>
        <w:rPr>
          <w:rFonts w:eastAsia="Verdana" w:cstheme="minorHAnsi"/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3263E4A5" wp14:editId="5DFB8E51">
                <wp:simplePos x="0" y="0"/>
                <wp:positionH relativeFrom="column">
                  <wp:posOffset>972272</wp:posOffset>
                </wp:positionH>
                <wp:positionV relativeFrom="paragraph">
                  <wp:posOffset>221414</wp:posOffset>
                </wp:positionV>
                <wp:extent cx="4518885" cy="185195"/>
                <wp:effectExtent l="0" t="0" r="15240" b="2476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8885" cy="1851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91B1FC" id="Rectangle 28" o:spid="_x0000_s1026" style="position:absolute;margin-left:76.55pt;margin-top:17.45pt;width:355.8pt;height:14.6pt;z-index:-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" fillcolor="#fff2cc [663]" strokecolor="#ffc000 [3207]" strokeweight=".5pt"/>
            </w:pict>
          </mc:Fallback>
        </mc:AlternateContent>
      </w:r>
      <w:r>
        <w:rPr>
          <w:rFonts w:eastAsia="Verdana" w:cstheme="minorHAnsi"/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34EB70B5" wp14:editId="14577945">
                <wp:simplePos x="0" y="0"/>
                <wp:positionH relativeFrom="column">
                  <wp:posOffset>3252485</wp:posOffset>
                </wp:positionH>
                <wp:positionV relativeFrom="paragraph">
                  <wp:posOffset>7283</wp:posOffset>
                </wp:positionV>
                <wp:extent cx="1134319" cy="173010"/>
                <wp:effectExtent l="0" t="0" r="27940" b="1778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4319" cy="17301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8A223E" id="Rectangle 27" o:spid="_x0000_s1026" style="position:absolute;margin-left:256.1pt;margin-top:.55pt;width:89.3pt;height:13.6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" fillcolor="#fff2cc [663]" strokecolor="#ffc000 [3207]" strokeweight=".5pt"/>
            </w:pict>
          </mc:Fallback>
        </mc:AlternateContent>
      </w:r>
      <w:r>
        <w:rPr>
          <w:rFonts w:eastAsia="Verdana" w:cstheme="minorHAnsi"/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50CEFFD6" wp14:editId="360A5CE5">
                <wp:simplePos x="0" y="0"/>
                <wp:positionH relativeFrom="column">
                  <wp:posOffset>729205</wp:posOffset>
                </wp:positionH>
                <wp:positionV relativeFrom="paragraph">
                  <wp:posOffset>30432</wp:posOffset>
                </wp:positionV>
                <wp:extent cx="1400537" cy="150471"/>
                <wp:effectExtent l="0" t="0" r="28575" b="2159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537" cy="15047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6263D" id="Rectangle 26" o:spid="_x0000_s1026" style="position:absolute;margin-left:57.4pt;margin-top:2.4pt;width:110.3pt;height:11.8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" fillcolor="#fff2cc [663]" strokecolor="#ffc000 [3207]" strokeweight=".5pt"/>
            </w:pict>
          </mc:Fallback>
        </mc:AlternateContent>
      </w:r>
      <w:r w:rsidR="0031386F">
        <w:rPr>
          <w:rFonts w:eastAsia="Verdana" w:cstheme="minorHAnsi"/>
          <w:sz w:val="24"/>
          <w:szCs w:val="24"/>
        </w:rPr>
        <w:t>e.g.</w:t>
      </w:r>
      <w:r w:rsidR="00B57BDA">
        <w:rPr>
          <w:rFonts w:eastAsia="Verdana" w:cstheme="minorHAnsi"/>
          <w:sz w:val="24"/>
          <w:szCs w:val="24"/>
        </w:rPr>
        <w:t>:</w:t>
      </w:r>
      <w:r w:rsidR="0031386F">
        <w:rPr>
          <w:rFonts w:eastAsia="Verdana" w:cstheme="minorHAnsi"/>
          <w:sz w:val="24"/>
          <w:szCs w:val="24"/>
        </w:rPr>
        <w:t xml:space="preserve"> </w:t>
      </w:r>
      <w:r w:rsidR="0031386F" w:rsidRPr="0031386F">
        <w:rPr>
          <w:rFonts w:cstheme="minorHAnsi"/>
          <w:sz w:val="24"/>
          <w:szCs w:val="24"/>
        </w:rPr>
        <w:t>Output from ChatGPT was generated</w:t>
      </w:r>
      <w:r w:rsidR="000267FA">
        <w:rPr>
          <w:rFonts w:cstheme="minorHAnsi"/>
          <w:sz w:val="24"/>
          <w:szCs w:val="24"/>
        </w:rPr>
        <w:t xml:space="preserve"> on </w:t>
      </w:r>
      <w:r w:rsidR="000267FA" w:rsidRPr="0031386F">
        <w:rPr>
          <w:rFonts w:cstheme="minorHAnsi"/>
          <w:sz w:val="24"/>
          <w:szCs w:val="24"/>
        </w:rPr>
        <w:t>23 February 2023</w:t>
      </w:r>
      <w:r w:rsidR="0031386F" w:rsidRPr="0031386F">
        <w:rPr>
          <w:rFonts w:cstheme="minorHAnsi"/>
          <w:sz w:val="24"/>
          <w:szCs w:val="24"/>
        </w:rPr>
        <w:t xml:space="preserve"> in response to th</w:t>
      </w:r>
      <w:r w:rsidR="000267FA">
        <w:rPr>
          <w:rFonts w:cstheme="minorHAnsi"/>
          <w:sz w:val="24"/>
          <w:szCs w:val="24"/>
        </w:rPr>
        <w:t>e</w:t>
      </w:r>
      <w:r w:rsidR="0031386F" w:rsidRPr="0031386F">
        <w:rPr>
          <w:rFonts w:cstheme="minorHAnsi"/>
          <w:sz w:val="24"/>
          <w:szCs w:val="24"/>
        </w:rPr>
        <w:t xml:space="preserve"> prompt, 'Provide an overview of how Legislation is passed in England and Wales'</w:t>
      </w:r>
      <w:r w:rsidR="0031386F">
        <w:rPr>
          <w:rFonts w:cstheme="minorHAnsi"/>
          <w:sz w:val="24"/>
          <w:szCs w:val="24"/>
        </w:rPr>
        <w:t>.</w:t>
      </w:r>
    </w:p>
    <w:p w14:paraId="3526E3CC" w14:textId="77777777" w:rsidR="006D0471" w:rsidRPr="006D0471" w:rsidRDefault="006D0471" w:rsidP="006D0471">
      <w:pPr>
        <w:ind w:left="720"/>
        <w:rPr>
          <w:rFonts w:cstheme="minorHAnsi"/>
          <w:sz w:val="24"/>
          <w:szCs w:val="24"/>
        </w:rPr>
      </w:pPr>
    </w:p>
    <w:p w14:paraId="202132C4" w14:textId="5CEC007B" w:rsidR="00BC62F4" w:rsidRDefault="00BC62F4" w:rsidP="00BC62F4">
      <w:pPr>
        <w:pStyle w:val="ListParagraph"/>
        <w:numPr>
          <w:ilvl w:val="0"/>
          <w:numId w:val="13"/>
        </w:numPr>
        <w:rPr>
          <w:rFonts w:asciiTheme="minorHAnsi" w:eastAsia="Verdana" w:hAnsiTheme="minorHAnsi" w:cstheme="minorHAnsi"/>
        </w:rPr>
      </w:pPr>
      <w:r w:rsidRPr="00BC62F4">
        <w:rPr>
          <w:rFonts w:asciiTheme="minorHAnsi" w:eastAsia="Verdana" w:hAnsiTheme="minorHAnsi" w:cstheme="minorHAnsi"/>
          <w:b/>
          <w:bCs/>
        </w:rPr>
        <w:t>References list.</w:t>
      </w:r>
      <w:r>
        <w:rPr>
          <w:rFonts w:asciiTheme="minorHAnsi" w:eastAsia="Verdana" w:hAnsiTheme="minorHAnsi" w:cstheme="minorHAnsi"/>
          <w:b/>
          <w:bCs/>
        </w:rPr>
        <w:t xml:space="preserve"> </w:t>
      </w:r>
      <w:r w:rsidRPr="00BC62F4">
        <w:rPr>
          <w:rFonts w:asciiTheme="minorHAnsi" w:eastAsia="Verdana" w:hAnsiTheme="minorHAnsi" w:cstheme="minorHAnsi"/>
        </w:rPr>
        <w:t xml:space="preserve">A corresponding entry for AI-generated text should be included in the </w:t>
      </w:r>
      <w:r w:rsidR="00247CA7">
        <w:rPr>
          <w:rFonts w:asciiTheme="minorHAnsi" w:eastAsia="Verdana" w:hAnsiTheme="minorHAnsi" w:cstheme="minorHAnsi"/>
        </w:rPr>
        <w:t>r</w:t>
      </w:r>
      <w:r w:rsidRPr="00BC62F4">
        <w:rPr>
          <w:rFonts w:asciiTheme="minorHAnsi" w:eastAsia="Verdana" w:hAnsiTheme="minorHAnsi" w:cstheme="minorHAnsi"/>
        </w:rPr>
        <w:t>eferences</w:t>
      </w:r>
      <w:r w:rsidR="00247CA7">
        <w:rPr>
          <w:rFonts w:asciiTheme="minorHAnsi" w:eastAsia="Verdana" w:hAnsiTheme="minorHAnsi" w:cstheme="minorHAnsi"/>
        </w:rPr>
        <w:t xml:space="preserve"> list</w:t>
      </w:r>
      <w:r w:rsidR="00A83BE0">
        <w:rPr>
          <w:rFonts w:asciiTheme="minorHAnsi" w:eastAsia="Verdana" w:hAnsiTheme="minorHAnsi" w:cstheme="minorHAnsi"/>
        </w:rPr>
        <w:t xml:space="preserve"> </w:t>
      </w:r>
      <w:r w:rsidR="00247CA7">
        <w:rPr>
          <w:rFonts w:asciiTheme="minorHAnsi" w:eastAsia="Verdana" w:hAnsiTheme="minorHAnsi" w:cstheme="minorHAnsi"/>
        </w:rPr>
        <w:t xml:space="preserve">when using </w:t>
      </w:r>
      <w:r w:rsidR="00C46ECA">
        <w:rPr>
          <w:rFonts w:asciiTheme="minorHAnsi" w:eastAsia="Verdana" w:hAnsiTheme="minorHAnsi" w:cstheme="minorHAnsi"/>
        </w:rPr>
        <w:t xml:space="preserve">the APA or AU Harvard referencing </w:t>
      </w:r>
      <w:proofErr w:type="gramStart"/>
      <w:r w:rsidR="00C46ECA">
        <w:rPr>
          <w:rFonts w:asciiTheme="minorHAnsi" w:eastAsia="Verdana" w:hAnsiTheme="minorHAnsi" w:cstheme="minorHAnsi"/>
        </w:rPr>
        <w:t>systems</w:t>
      </w:r>
      <w:proofErr w:type="gramEnd"/>
    </w:p>
    <w:p w14:paraId="39E22149" w14:textId="7CA5D249" w:rsidR="00BC62F4" w:rsidRPr="00BC62F4" w:rsidRDefault="00BC62F4" w:rsidP="00BC62F4">
      <w:pPr>
        <w:pStyle w:val="ListParagraph"/>
        <w:rPr>
          <w:rFonts w:asciiTheme="minorHAnsi" w:eastAsia="Verdana" w:hAnsiTheme="minorHAnsi" w:cstheme="minorHAnsi"/>
        </w:rPr>
      </w:pPr>
    </w:p>
    <w:p w14:paraId="34A5509C" w14:textId="053D1231" w:rsidR="00BC62F4" w:rsidRDefault="00C43799" w:rsidP="00BC62F4">
      <w:pPr>
        <w:pStyle w:val="ListParagraph"/>
        <w:rPr>
          <w:rFonts w:asciiTheme="minorHAnsi" w:eastAsia="Verdana" w:hAnsiTheme="minorHAnsi" w:cstheme="minorHAnsi"/>
        </w:rPr>
      </w:pPr>
      <w:r w:rsidRPr="00C46EC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72692A3" wp14:editId="74C3780E">
                <wp:simplePos x="0" y="0"/>
                <wp:positionH relativeFrom="column">
                  <wp:posOffset>3506015</wp:posOffset>
                </wp:positionH>
                <wp:positionV relativeFrom="paragraph">
                  <wp:posOffset>204626</wp:posOffset>
                </wp:positionV>
                <wp:extent cx="1945959" cy="160465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5959" cy="16046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878945" id="Rectangle 13" o:spid="_x0000_s1026" style="position:absolute;margin-left:276.05pt;margin-top:16.1pt;width:153.25pt;height:12.6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" fillcolor="#d5dce4 [671]" stroked="f" strokeweight="1pt"/>
            </w:pict>
          </mc:Fallback>
        </mc:AlternateContent>
      </w:r>
      <w:r w:rsidRPr="00C46EC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BF6A16E" wp14:editId="4849DC0E">
                <wp:simplePos x="0" y="0"/>
                <wp:positionH relativeFrom="column">
                  <wp:posOffset>2542717</wp:posOffset>
                </wp:positionH>
                <wp:positionV relativeFrom="paragraph">
                  <wp:posOffset>194847</wp:posOffset>
                </wp:positionV>
                <wp:extent cx="953518" cy="171144"/>
                <wp:effectExtent l="0" t="0" r="0" b="63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518" cy="17114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257ED6" id="Rectangle 12" o:spid="_x0000_s1026" style="position:absolute;margin-left:200.2pt;margin-top:15.35pt;width:75.1pt;height:13.5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" fillcolor="#deeaf6 [664]" stroked="f" strokeweight="1pt"/>
            </w:pict>
          </mc:Fallback>
        </mc:AlternateContent>
      </w:r>
      <w:r w:rsidRPr="00C46EC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C37AD33" wp14:editId="37370F93">
                <wp:simplePos x="0" y="0"/>
                <wp:positionH relativeFrom="column">
                  <wp:posOffset>1486511</wp:posOffset>
                </wp:positionH>
                <wp:positionV relativeFrom="paragraph">
                  <wp:posOffset>194847</wp:posOffset>
                </wp:positionV>
                <wp:extent cx="1031756" cy="180659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1756" cy="180659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FE97F8" id="Rectangle 11" o:spid="_x0000_s1026" style="position:absolute;margin-left:117.05pt;margin-top:15.35pt;width:81.25pt;height:14.25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" fillcolor="#e2efd9 [665]" stroked="f" strokeweight="1pt"/>
            </w:pict>
          </mc:Fallback>
        </mc:AlternateContent>
      </w:r>
      <w:r w:rsidRPr="00C46EC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9A997FD" wp14:editId="382AD1C6">
                <wp:simplePos x="0" y="0"/>
                <wp:positionH relativeFrom="column">
                  <wp:posOffset>420526</wp:posOffset>
                </wp:positionH>
                <wp:positionV relativeFrom="paragraph">
                  <wp:posOffset>204626</wp:posOffset>
                </wp:positionV>
                <wp:extent cx="1051316" cy="171145"/>
                <wp:effectExtent l="0" t="0" r="0" b="6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316" cy="1711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656E82" id="Rectangle 10" o:spid="_x0000_s1026" style="position:absolute;margin-left:33.1pt;margin-top:16.1pt;width:82.8pt;height:13.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" fillcolor="#fff2cc [663]" stroked="f" strokeweight="1pt"/>
            </w:pict>
          </mc:Fallback>
        </mc:AlternateContent>
      </w:r>
      <w:r w:rsidRPr="00C46EC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0F62726" wp14:editId="0873D356">
                <wp:simplePos x="0" y="0"/>
                <wp:positionH relativeFrom="column">
                  <wp:posOffset>1838580</wp:posOffset>
                </wp:positionH>
                <wp:positionV relativeFrom="paragraph">
                  <wp:posOffset>18812</wp:posOffset>
                </wp:positionV>
                <wp:extent cx="3638040" cy="161365"/>
                <wp:effectExtent l="0" t="0" r="635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040" cy="1613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8F85FE" id="Rectangle 9" o:spid="_x0000_s1026" style="position:absolute;margin-left:144.75pt;margin-top:1.5pt;width:286.45pt;height:12.7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" fillcolor="#fbe4d5 [661]" stroked="f" strokeweight="1pt"/>
            </w:pict>
          </mc:Fallback>
        </mc:AlternateContent>
      </w:r>
      <w:r w:rsidR="00BC62F4" w:rsidRPr="00C46ECA">
        <w:rPr>
          <w:rFonts w:asciiTheme="minorHAnsi" w:eastAsia="Verdana" w:hAnsiTheme="minorHAnsi" w:cstheme="minorHAnsi"/>
          <w:b/>
          <w:bCs/>
        </w:rPr>
        <w:t>AU Harvard template:</w:t>
      </w:r>
      <w:r w:rsidR="00BC62F4" w:rsidRPr="00BC62F4">
        <w:rPr>
          <w:rFonts w:asciiTheme="minorHAnsi" w:eastAsia="Verdana" w:hAnsiTheme="minorHAnsi" w:cstheme="minorHAnsi"/>
        </w:rPr>
        <w:t xml:space="preserve"> Company name, (Or if given: Author’s Surname, INITIALS.,) (Date) (if given). Title of program. Version [type]. Place of Publication: Publisher. </w:t>
      </w:r>
    </w:p>
    <w:p w14:paraId="7B28CE2E" w14:textId="18E3C03B" w:rsidR="00BC62F4" w:rsidRPr="00BC62F4" w:rsidRDefault="00BC62F4" w:rsidP="00BC62F4">
      <w:pPr>
        <w:pStyle w:val="ListParagraph"/>
        <w:rPr>
          <w:rFonts w:asciiTheme="minorHAnsi" w:eastAsia="Verdana" w:hAnsiTheme="minorHAnsi" w:cstheme="minorHAnsi"/>
        </w:rPr>
      </w:pPr>
    </w:p>
    <w:p w14:paraId="1178AABC" w14:textId="09962767" w:rsidR="00C46ECA" w:rsidRPr="004C12D8" w:rsidRDefault="004C12D8" w:rsidP="004C12D8">
      <w:pPr>
        <w:pStyle w:val="ListParagraph"/>
        <w:rPr>
          <w:rFonts w:asciiTheme="minorHAnsi" w:eastAsia="Verdana" w:hAnsiTheme="minorHAnsi" w:cstheme="minorHAnsi"/>
        </w:rPr>
      </w:pPr>
      <w:r>
        <w:rPr>
          <w:rFonts w:asciiTheme="minorHAnsi" w:eastAsia="Verdan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766827B2" wp14:editId="64D0D677">
                <wp:simplePos x="0" y="0"/>
                <wp:positionH relativeFrom="column">
                  <wp:posOffset>422476</wp:posOffset>
                </wp:positionH>
                <wp:positionV relativeFrom="paragraph">
                  <wp:posOffset>6535</wp:posOffset>
                </wp:positionV>
                <wp:extent cx="5168096" cy="410901"/>
                <wp:effectExtent l="0" t="0" r="13970" b="273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8096" cy="41090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90D30" id="Rectangle 23" o:spid="_x0000_s1026" style="position:absolute;margin-left:33.25pt;margin-top:.5pt;width:406.95pt;height:32.35pt;z-index:-251634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" fillcolor="#fff2cc [663]" strokecolor="#ffc000 [3207]" strokeweight=".5pt"/>
            </w:pict>
          </mc:Fallback>
        </mc:AlternateContent>
      </w:r>
      <w:r w:rsidR="00BC62F4">
        <w:rPr>
          <w:rFonts w:asciiTheme="minorHAnsi" w:eastAsia="Verdana" w:hAnsiTheme="minorHAnsi" w:cstheme="minorHAnsi"/>
        </w:rPr>
        <w:t>e.g.</w:t>
      </w:r>
      <w:r w:rsidR="000267FA">
        <w:rPr>
          <w:rFonts w:asciiTheme="minorHAnsi" w:eastAsia="Verdana" w:hAnsiTheme="minorHAnsi" w:cstheme="minorHAnsi"/>
        </w:rPr>
        <w:t>:</w:t>
      </w:r>
      <w:r w:rsidR="00BC62F4" w:rsidRPr="00BC62F4">
        <w:rPr>
          <w:rFonts w:asciiTheme="minorHAnsi" w:eastAsia="Verdana" w:hAnsiTheme="minorHAnsi" w:cstheme="minorHAnsi"/>
        </w:rPr>
        <w:t xml:space="preserve"> OpenAI, (2023). ChatGPT. Mar 14 V</w:t>
      </w:r>
      <w:r w:rsidR="00BC62F4" w:rsidRPr="004C12D8">
        <w:rPr>
          <w:rFonts w:asciiTheme="minorHAnsi" w:eastAsia="Verdana" w:hAnsiTheme="minorHAnsi" w:cstheme="minorHAnsi"/>
        </w:rPr>
        <w:t>ersion. [Large Language Model]. San</w:t>
      </w:r>
      <w:r>
        <w:rPr>
          <w:rFonts w:asciiTheme="minorHAnsi" w:eastAsia="Verdana" w:hAnsiTheme="minorHAnsi" w:cstheme="minorHAnsi"/>
        </w:rPr>
        <w:t xml:space="preserve"> </w:t>
      </w:r>
      <w:r w:rsidR="00BC62F4" w:rsidRPr="004C12D8">
        <w:rPr>
          <w:rFonts w:asciiTheme="minorHAnsi" w:eastAsia="Verdana" w:hAnsiTheme="minorHAnsi" w:cstheme="minorHAnsi"/>
        </w:rPr>
        <w:t>Francisco: OpenAI.</w:t>
      </w:r>
    </w:p>
    <w:p w14:paraId="1147D046" w14:textId="62EDD61B" w:rsidR="00C46ECA" w:rsidRDefault="00C46ECA" w:rsidP="00C46ECA">
      <w:pPr>
        <w:pStyle w:val="ListParagraph"/>
        <w:rPr>
          <w:rFonts w:asciiTheme="minorHAnsi" w:eastAsia="Verdana" w:hAnsiTheme="minorHAnsi" w:cstheme="minorHAnsi"/>
        </w:rPr>
      </w:pPr>
    </w:p>
    <w:p w14:paraId="2AFB00D6" w14:textId="27D964DE" w:rsidR="005E679F" w:rsidRDefault="004C12D8" w:rsidP="00C46ECA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3E0E5723" wp14:editId="75A2ED95">
                <wp:simplePos x="0" y="0"/>
                <wp:positionH relativeFrom="column">
                  <wp:posOffset>4958862</wp:posOffset>
                </wp:positionH>
                <wp:positionV relativeFrom="paragraph">
                  <wp:posOffset>210185</wp:posOffset>
                </wp:positionV>
                <wp:extent cx="379828" cy="161339"/>
                <wp:effectExtent l="0" t="0" r="1270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828" cy="16133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75074" id="Rectangle 22" o:spid="_x0000_s1026" style="position:absolute;margin-left:390.45pt;margin-top:16.55pt;width:29.9pt;height:12.7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" fillcolor="#cfcdcd [2894]" stroked="f" strokeweight="1pt"/>
            </w:pict>
          </mc:Fallback>
        </mc:AlternateContent>
      </w:r>
      <w:r w:rsidR="000267F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4E3672A4" wp14:editId="31B93531">
                <wp:simplePos x="0" y="0"/>
                <wp:positionH relativeFrom="column">
                  <wp:posOffset>2743200</wp:posOffset>
                </wp:positionH>
                <wp:positionV relativeFrom="paragraph">
                  <wp:posOffset>211064</wp:posOffset>
                </wp:positionV>
                <wp:extent cx="2194560" cy="140677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40677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A6BD95" id="Rectangle 21" o:spid="_x0000_s1026" style="position:absolute;margin-left:3in;margin-top:16.6pt;width:172.8pt;height:11.1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" fillcolor="#ededed [662]" stroked="f" strokeweight="1pt"/>
            </w:pict>
          </mc:Fallback>
        </mc:AlternateContent>
      </w:r>
      <w:r w:rsidR="000267F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3A9BDC31" wp14:editId="67E5BF15">
                <wp:simplePos x="0" y="0"/>
                <wp:positionH relativeFrom="column">
                  <wp:posOffset>450166</wp:posOffset>
                </wp:positionH>
                <wp:positionV relativeFrom="paragraph">
                  <wp:posOffset>189963</wp:posOffset>
                </wp:positionV>
                <wp:extent cx="2257865" cy="182880"/>
                <wp:effectExtent l="0" t="0" r="9525" b="762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865" cy="1828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E76C85" id="Rectangle 20" o:spid="_x0000_s1026" style="position:absolute;margin-left:35.45pt;margin-top:14.95pt;width:177.8pt;height:14.4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" fillcolor="#deeaf6 [664]" stroked="f" strokeweight="1pt"/>
            </w:pict>
          </mc:Fallback>
        </mc:AlternateContent>
      </w:r>
      <w:r w:rsidR="000267F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7E94DB97" wp14:editId="1E1E0C90">
                <wp:simplePos x="0" y="0"/>
                <wp:positionH relativeFrom="column">
                  <wp:posOffset>2693670</wp:posOffset>
                </wp:positionH>
                <wp:positionV relativeFrom="paragraph">
                  <wp:posOffset>20417</wp:posOffset>
                </wp:positionV>
                <wp:extent cx="2912012" cy="154745"/>
                <wp:effectExtent l="0" t="0" r="3175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2012" cy="15474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018F00" id="Rectangle 19" o:spid="_x0000_s1026" style="position:absolute;margin-left:212.1pt;margin-top:1.6pt;width:229.3pt;height:12.2pt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" fillcolor="#e2efd9 [665]" stroked="f" strokeweight="1pt"/>
            </w:pict>
          </mc:Fallback>
        </mc:AlternateContent>
      </w:r>
      <w:r w:rsidR="000267F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2D6C6F65" wp14:editId="765A357E">
                <wp:simplePos x="0" y="0"/>
                <wp:positionH relativeFrom="column">
                  <wp:posOffset>2236763</wp:posOffset>
                </wp:positionH>
                <wp:positionV relativeFrom="paragraph">
                  <wp:posOffset>21150</wp:posOffset>
                </wp:positionV>
                <wp:extent cx="414997" cy="154305"/>
                <wp:effectExtent l="0" t="0" r="4445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997" cy="1543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E52823" id="Rectangle 18" o:spid="_x0000_s1026" style="position:absolute;margin-left:176.1pt;margin-top:1.65pt;width:32.7pt;height:12.15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" fillcolor="#fff2cc [663]" stroked="f" strokeweight="1pt"/>
            </w:pict>
          </mc:Fallback>
        </mc:AlternateContent>
      </w:r>
      <w:r w:rsidR="000267FA">
        <w:rPr>
          <w:rFonts w:asciiTheme="minorHAnsi" w:eastAsia="Verdana" w:hAnsiTheme="minorHAnsi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81AFC48" wp14:editId="42A46700">
                <wp:simplePos x="0" y="0"/>
                <wp:positionH relativeFrom="column">
                  <wp:posOffset>1406769</wp:posOffset>
                </wp:positionH>
                <wp:positionV relativeFrom="paragraph">
                  <wp:posOffset>21150</wp:posOffset>
                </wp:positionV>
                <wp:extent cx="808893" cy="15474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8893" cy="15474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4A8E" id="Rectangle 17" o:spid="_x0000_s1026" style="position:absolute;margin-left:110.75pt;margin-top:1.65pt;width:63.7pt;height:12.2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" fillcolor="#fbe4d5 [661]" stroked="f" strokeweight="1pt"/>
            </w:pict>
          </mc:Fallback>
        </mc:AlternateContent>
      </w:r>
      <w:r w:rsidR="00C46ECA" w:rsidRPr="00C46ECA">
        <w:rPr>
          <w:rFonts w:asciiTheme="minorHAnsi" w:eastAsia="Verdana" w:hAnsiTheme="minorHAnsi" w:cstheme="minorHAnsi"/>
          <w:b/>
          <w:bCs/>
        </w:rPr>
        <w:t>APA template:</w:t>
      </w:r>
      <w:r w:rsidR="00C46ECA" w:rsidRPr="00C46ECA">
        <w:rPr>
          <w:rFonts w:asciiTheme="minorHAnsi" w:eastAsia="Verdana" w:hAnsiTheme="minorHAnsi" w:cstheme="minorHAnsi"/>
        </w:rPr>
        <w:t xml:space="preserve"> </w:t>
      </w:r>
      <w:r w:rsidR="00C46ECA" w:rsidRPr="00C46ECA">
        <w:rPr>
          <w:rFonts w:asciiTheme="minorHAnsi" w:hAnsiTheme="minorHAnsi" w:cstheme="minorHAnsi"/>
        </w:rPr>
        <w:t>Author, A. A. (Year). Name of the software or app (Version number) [Computer software or Mobile app]. Publisher (if different from Author). URL.</w:t>
      </w:r>
      <w:r w:rsidRPr="004C12D8">
        <w:rPr>
          <w:rFonts w:asciiTheme="minorHAnsi" w:eastAsia="Verdana" w:hAnsiTheme="minorHAnsi" w:cstheme="minorHAnsi"/>
          <w:noProof/>
        </w:rPr>
        <w:t xml:space="preserve"> </w:t>
      </w:r>
    </w:p>
    <w:p w14:paraId="76A84CC8" w14:textId="24B7531D" w:rsidR="00C46ECA" w:rsidRDefault="004C12D8" w:rsidP="00C46ECA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eastAsia="Verdana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1C1FA034" wp14:editId="0F612C2B">
                <wp:simplePos x="0" y="0"/>
                <wp:positionH relativeFrom="column">
                  <wp:posOffset>418417</wp:posOffset>
                </wp:positionH>
                <wp:positionV relativeFrom="paragraph">
                  <wp:posOffset>172446</wp:posOffset>
                </wp:positionV>
                <wp:extent cx="5168096" cy="410901"/>
                <wp:effectExtent l="0" t="0" r="13970" b="2730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8096" cy="41090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E08F8A" id="Rectangle 24" o:spid="_x0000_s1026" style="position:absolute;margin-left:32.95pt;margin-top:13.6pt;width:406.95pt;height:32.35pt;z-index:-251632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" fillcolor="#fff2cc [663]" strokecolor="#ffc000 [3207]" strokeweight=".5pt"/>
            </w:pict>
          </mc:Fallback>
        </mc:AlternateContent>
      </w:r>
    </w:p>
    <w:p w14:paraId="77A03BD6" w14:textId="6FF70F07" w:rsidR="00C46ECA" w:rsidRPr="00C46ECA" w:rsidRDefault="000267FA" w:rsidP="00C46ECA">
      <w:pPr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.g.: </w:t>
      </w:r>
      <w:r w:rsidR="00C46ECA" w:rsidRPr="00C46ECA">
        <w:rPr>
          <w:rFonts w:cstheme="minorHAnsi"/>
          <w:sz w:val="24"/>
          <w:szCs w:val="24"/>
        </w:rPr>
        <w:t>OpenAI. (2023). ChatGPT (Mar 23 version) [Large language model]. https://chat.openai.com</w:t>
      </w:r>
    </w:p>
    <w:sectPr w:rsidR="00C46ECA" w:rsidRPr="00C46ECA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65494" w14:textId="77777777" w:rsidR="00CF63A2" w:rsidRDefault="00CF63A2" w:rsidP="009458E9">
      <w:pPr>
        <w:spacing w:after="0" w:line="240" w:lineRule="auto"/>
      </w:pPr>
      <w:r>
        <w:separator/>
      </w:r>
    </w:p>
  </w:endnote>
  <w:endnote w:type="continuationSeparator" w:id="0">
    <w:p w14:paraId="2417B47B" w14:textId="77777777" w:rsidR="00CF63A2" w:rsidRDefault="00CF63A2" w:rsidP="00945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3DE77" w14:textId="23661039" w:rsidR="009458E9" w:rsidRDefault="00945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8247F" w14:textId="77777777" w:rsidR="00CF63A2" w:rsidRDefault="00CF63A2" w:rsidP="009458E9">
      <w:pPr>
        <w:spacing w:after="0" w:line="240" w:lineRule="auto"/>
      </w:pPr>
      <w:r>
        <w:separator/>
      </w:r>
    </w:p>
  </w:footnote>
  <w:footnote w:type="continuationSeparator" w:id="0">
    <w:p w14:paraId="591A2107" w14:textId="77777777" w:rsidR="00CF63A2" w:rsidRDefault="00CF63A2" w:rsidP="009458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33F1F"/>
    <w:multiLevelType w:val="hybridMultilevel"/>
    <w:tmpl w:val="823CCF72"/>
    <w:lvl w:ilvl="0" w:tplc="BDBE94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CCCBB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09615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40C55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9A0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6EA07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5DC71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20F7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17208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63489C"/>
    <w:multiLevelType w:val="hybridMultilevel"/>
    <w:tmpl w:val="92ECF01A"/>
    <w:lvl w:ilvl="0" w:tplc="407424D6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CE1B7A"/>
    <w:multiLevelType w:val="hybridMultilevel"/>
    <w:tmpl w:val="75F0D910"/>
    <w:lvl w:ilvl="0" w:tplc="F60001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EFE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F0F4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06B3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3E41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D6FB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D656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869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B62B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FF11390"/>
    <w:multiLevelType w:val="hybridMultilevel"/>
    <w:tmpl w:val="7590A5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2D25FE"/>
    <w:multiLevelType w:val="hybridMultilevel"/>
    <w:tmpl w:val="59F22756"/>
    <w:lvl w:ilvl="0" w:tplc="5C0CA4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CC53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E4C2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5203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D8D8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366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0A0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F237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7A5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4354751"/>
    <w:multiLevelType w:val="hybridMultilevel"/>
    <w:tmpl w:val="5656BD82"/>
    <w:lvl w:ilvl="0" w:tplc="A580CE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F085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CA50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9A25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B25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7CC6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74E7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2036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7056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86F6C76"/>
    <w:multiLevelType w:val="hybridMultilevel"/>
    <w:tmpl w:val="219838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D0F26"/>
    <w:multiLevelType w:val="hybridMultilevel"/>
    <w:tmpl w:val="A9C0A99C"/>
    <w:lvl w:ilvl="0" w:tplc="407424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08A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CE40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9E92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CE79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AC70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3C3F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6EB7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5CC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1D0A40"/>
    <w:multiLevelType w:val="hybridMultilevel"/>
    <w:tmpl w:val="B61E5220"/>
    <w:lvl w:ilvl="0" w:tplc="FE1035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6A4D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A85A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74EF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AA4F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8E9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B0DC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9039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C8F0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5FB0EAD"/>
    <w:multiLevelType w:val="hybridMultilevel"/>
    <w:tmpl w:val="564063EA"/>
    <w:lvl w:ilvl="0" w:tplc="700257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EA36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527C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02C9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EE4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9076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0C2B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0BB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A6C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AE94D39"/>
    <w:multiLevelType w:val="hybridMultilevel"/>
    <w:tmpl w:val="1BEEFD6A"/>
    <w:lvl w:ilvl="0" w:tplc="407424D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E5549C"/>
    <w:multiLevelType w:val="hybridMultilevel"/>
    <w:tmpl w:val="579A37A6"/>
    <w:lvl w:ilvl="0" w:tplc="2E1070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26F5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3C9B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BED1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1A63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BCF8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9888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989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F21A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0F877BA"/>
    <w:multiLevelType w:val="hybridMultilevel"/>
    <w:tmpl w:val="D09EF780"/>
    <w:lvl w:ilvl="0" w:tplc="AFB41E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E04D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FEFD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B26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626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04D7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8E0E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861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8DC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8951411"/>
    <w:multiLevelType w:val="hybridMultilevel"/>
    <w:tmpl w:val="FA448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BC6309"/>
    <w:multiLevelType w:val="hybridMultilevel"/>
    <w:tmpl w:val="CAA82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8025206">
    <w:abstractNumId w:val="0"/>
  </w:num>
  <w:num w:numId="2" w16cid:durableId="813717208">
    <w:abstractNumId w:val="4"/>
  </w:num>
  <w:num w:numId="3" w16cid:durableId="1751998744">
    <w:abstractNumId w:val="7"/>
  </w:num>
  <w:num w:numId="4" w16cid:durableId="149292184">
    <w:abstractNumId w:val="2"/>
  </w:num>
  <w:num w:numId="5" w16cid:durableId="726807850">
    <w:abstractNumId w:val="11"/>
  </w:num>
  <w:num w:numId="6" w16cid:durableId="1297838783">
    <w:abstractNumId w:val="5"/>
  </w:num>
  <w:num w:numId="7" w16cid:durableId="1593275115">
    <w:abstractNumId w:val="12"/>
  </w:num>
  <w:num w:numId="8" w16cid:durableId="1029531967">
    <w:abstractNumId w:val="13"/>
  </w:num>
  <w:num w:numId="9" w16cid:durableId="680854622">
    <w:abstractNumId w:val="8"/>
  </w:num>
  <w:num w:numId="10" w16cid:durableId="972638649">
    <w:abstractNumId w:val="10"/>
  </w:num>
  <w:num w:numId="11" w16cid:durableId="1040471559">
    <w:abstractNumId w:val="3"/>
  </w:num>
  <w:num w:numId="12" w16cid:durableId="2019767141">
    <w:abstractNumId w:val="14"/>
  </w:num>
  <w:num w:numId="13" w16cid:durableId="736708746">
    <w:abstractNumId w:val="6"/>
  </w:num>
  <w:num w:numId="14" w16cid:durableId="836194129">
    <w:abstractNumId w:val="9"/>
  </w:num>
  <w:num w:numId="15" w16cid:durableId="12712041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TA0sDQ1sbAwN7dU0lEKTi0uzszPAykwrAUAN9TSWywAAAA="/>
  </w:docVars>
  <w:rsids>
    <w:rsidRoot w:val="009458E9"/>
    <w:rsid w:val="000267FA"/>
    <w:rsid w:val="00033411"/>
    <w:rsid w:val="000C462C"/>
    <w:rsid w:val="002208F6"/>
    <w:rsid w:val="00247CA7"/>
    <w:rsid w:val="0031386F"/>
    <w:rsid w:val="00320E3F"/>
    <w:rsid w:val="00337F05"/>
    <w:rsid w:val="00370972"/>
    <w:rsid w:val="00472D0F"/>
    <w:rsid w:val="004C12D8"/>
    <w:rsid w:val="004D7768"/>
    <w:rsid w:val="00542D26"/>
    <w:rsid w:val="005E679F"/>
    <w:rsid w:val="005E7F16"/>
    <w:rsid w:val="00660CC8"/>
    <w:rsid w:val="006C278B"/>
    <w:rsid w:val="006C7CFA"/>
    <w:rsid w:val="006D0471"/>
    <w:rsid w:val="006E6204"/>
    <w:rsid w:val="00722527"/>
    <w:rsid w:val="00812A83"/>
    <w:rsid w:val="0088111A"/>
    <w:rsid w:val="008B35C2"/>
    <w:rsid w:val="009458E9"/>
    <w:rsid w:val="00A4455C"/>
    <w:rsid w:val="00A45443"/>
    <w:rsid w:val="00A63F70"/>
    <w:rsid w:val="00A83BE0"/>
    <w:rsid w:val="00A9011C"/>
    <w:rsid w:val="00AA37DA"/>
    <w:rsid w:val="00AD2E82"/>
    <w:rsid w:val="00AE4A8B"/>
    <w:rsid w:val="00B57BDA"/>
    <w:rsid w:val="00B634D3"/>
    <w:rsid w:val="00B941D3"/>
    <w:rsid w:val="00BA107E"/>
    <w:rsid w:val="00BB31CE"/>
    <w:rsid w:val="00BC62F4"/>
    <w:rsid w:val="00C15BC1"/>
    <w:rsid w:val="00C15F62"/>
    <w:rsid w:val="00C43799"/>
    <w:rsid w:val="00C44EA4"/>
    <w:rsid w:val="00C46ECA"/>
    <w:rsid w:val="00C76220"/>
    <w:rsid w:val="00CF63A2"/>
    <w:rsid w:val="00DF6B00"/>
    <w:rsid w:val="00F91377"/>
    <w:rsid w:val="13A8BFE3"/>
    <w:rsid w:val="49DB6B62"/>
    <w:rsid w:val="4BA87676"/>
    <w:rsid w:val="5C2D2B56"/>
    <w:rsid w:val="648BCFBE"/>
    <w:rsid w:val="667A70D5"/>
    <w:rsid w:val="75BEE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11A308"/>
  <w15:chartTrackingRefBased/>
  <w15:docId w15:val="{BE9A8BD6-FDB8-4C65-AB40-AF1AE05DF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5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8E9"/>
  </w:style>
  <w:style w:type="paragraph" w:styleId="Footer">
    <w:name w:val="footer"/>
    <w:basedOn w:val="Normal"/>
    <w:link w:val="FooterChar"/>
    <w:uiPriority w:val="99"/>
    <w:unhideWhenUsed/>
    <w:rsid w:val="00945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8E9"/>
  </w:style>
  <w:style w:type="paragraph" w:customStyle="1" w:styleId="paragraph">
    <w:name w:val="paragraph"/>
    <w:basedOn w:val="Normal"/>
    <w:rsid w:val="00B634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634D3"/>
  </w:style>
  <w:style w:type="character" w:customStyle="1" w:styleId="eop">
    <w:name w:val="eop"/>
    <w:basedOn w:val="DefaultParagraphFont"/>
    <w:rsid w:val="00B634D3"/>
  </w:style>
  <w:style w:type="paragraph" w:styleId="ListParagraph">
    <w:name w:val="List Paragraph"/>
    <w:basedOn w:val="Normal"/>
    <w:uiPriority w:val="34"/>
    <w:qFormat/>
    <w:rsid w:val="0003341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0334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941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41D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445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45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45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45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455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F6B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471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11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0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56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5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25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7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9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4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036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8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935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96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838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68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47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309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6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1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9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7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2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1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99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92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71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67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280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0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19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45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47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35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22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97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1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11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3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1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3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9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08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0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49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41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56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32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820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inclusion.arden.ac.uk/resourc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library.arden.ac.uk/s3fs-public/2023-09/Arden%20OSCOLA%20guidance%202023%20.pdf?VersionId=U40FtNriR5TRm0kIe57fn9XrjYxXa0CR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https://library.arden.ac.uk/s3fs-public/2023-09/AU%20Harvard%20Guide%202021%20-%20AI%20%202023%20revisions%20with%20September%202023%20Update.pdf?VersionId=9WJb7sSU1MRPHVBe35Ajkuo8Jw6LuaHp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library.arden.ac.uk/s3fs-public/2023-09/Arden%20APA%20Style%20Guidance%207th%20with%20AI%20guidance%20June%202023%20-%20Amended%20September%202023.pdf?VersionId=JNE81_Eu_HHaQg11bCOi6_m1szMTyE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929f57f1-9fd0-4411-9fd6-9c695a1d9c23" xsi:nil="true"/>
    <TaxCatchAll xmlns="d9b94cfb-092a-4c25-8d08-c73484670901" xsi:nil="true"/>
    <lcf76f155ced4ddcb4097134ff3c332f xmlns="929f57f1-9fd0-4411-9fd6-9c695a1d9c23">
      <Terms xmlns="http://schemas.microsoft.com/office/infopath/2007/PartnerControls"/>
    </lcf76f155ced4ddcb4097134ff3c332f>
    <Dateworkedon xmlns="929f57f1-9fd0-4411-9fd6-9c695a1d9c2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A34EC21F172D4191A9DCE549B4E263" ma:contentTypeVersion="19" ma:contentTypeDescription="Create a new document." ma:contentTypeScope="" ma:versionID="f1a71dddec33a265b6ad0a9aab82f4ea">
  <xsd:schema xmlns:xsd="http://www.w3.org/2001/XMLSchema" xmlns:xs="http://www.w3.org/2001/XMLSchema" xmlns:p="http://schemas.microsoft.com/office/2006/metadata/properties" xmlns:ns2="929f57f1-9fd0-4411-9fd6-9c695a1d9c23" xmlns:ns3="d9b94cfb-092a-4c25-8d08-c73484670901" targetNamespace="http://schemas.microsoft.com/office/2006/metadata/properties" ma:root="true" ma:fieldsID="9728d500e37a7e017865e289a66de13f" ns2:_="" ns3:_="">
    <xsd:import namespace="929f57f1-9fd0-4411-9fd6-9c695a1d9c23"/>
    <xsd:import namespace="d9b94cfb-092a-4c25-8d08-c734846709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Dat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worked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9f57f1-9fd0-4411-9fd6-9c695a1d9c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Date" ma:index="20" nillable="true" ma:displayName="Date" ma:format="Dropdown" ma:internalName="Date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ba85221-5b9d-473e-9a33-be8a0b74d0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workedon" ma:index="25" nillable="true" ma:displayName="Date worked on" ma:format="Dropdown" ma:internalName="Dateworked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94cfb-092a-4c25-8d08-c734846709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b3f658b-e154-4692-a72d-cc7e2ccf093e}" ma:internalName="TaxCatchAll" ma:showField="CatchAllData" ma:web="d9b94cfb-092a-4c25-8d08-c734846709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5FE75F-8CE0-4479-B845-8879D36A9799}">
  <ds:schemaRefs>
    <ds:schemaRef ds:uri="http://schemas.microsoft.com/office/2006/metadata/properties"/>
    <ds:schemaRef ds:uri="http://schemas.microsoft.com/office/infopath/2007/PartnerControls"/>
    <ds:schemaRef ds:uri="929f57f1-9fd0-4411-9fd6-9c695a1d9c23"/>
    <ds:schemaRef ds:uri="d9b94cfb-092a-4c25-8d08-c73484670901"/>
  </ds:schemaRefs>
</ds:datastoreItem>
</file>

<file path=customXml/itemProps2.xml><?xml version="1.0" encoding="utf-8"?>
<ds:datastoreItem xmlns:ds="http://schemas.openxmlformats.org/officeDocument/2006/customXml" ds:itemID="{6D248F19-BB6E-426F-82FB-C7941C09F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9f57f1-9fd0-4411-9fd6-9c695a1d9c23"/>
    <ds:schemaRef ds:uri="d9b94cfb-092a-4c25-8d08-c734846709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B97425-9245-4405-9EF5-4E414ECF67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dy Waterton-Duly</dc:creator>
  <cp:keywords/>
  <dc:description/>
  <cp:lastModifiedBy>James Nixon</cp:lastModifiedBy>
  <cp:revision>2</cp:revision>
  <dcterms:created xsi:type="dcterms:W3CDTF">2024-02-03T13:08:00Z</dcterms:created>
  <dcterms:modified xsi:type="dcterms:W3CDTF">2024-02-0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A34EC21F172D4191A9DCE549B4E263</vt:lpwstr>
  </property>
  <property fmtid="{D5CDD505-2E9C-101B-9397-08002B2CF9AE}" pid="3" name="MediaServiceImageTags">
    <vt:lpwstr/>
  </property>
</Properties>
</file>